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BD418B" w14:textId="232E7FD3" w:rsidR="00967825" w:rsidRPr="00543BC6" w:rsidRDefault="00761A12">
      <w:pPr>
        <w:pStyle w:val="a4"/>
        <w:rPr>
          <w:lang w:val="en-US"/>
        </w:rPr>
      </w:pPr>
      <w:r>
        <w:t>Отчёт по лабораторной работе №</w:t>
      </w:r>
      <w:r w:rsidR="00543BC6">
        <w:rPr>
          <w:lang w:val="en-US"/>
        </w:rPr>
        <w:t>2</w:t>
      </w:r>
      <w:bookmarkStart w:id="0" w:name="_GoBack"/>
      <w:bookmarkEnd w:id="0"/>
    </w:p>
    <w:p w14:paraId="3A882B6B" w14:textId="5FE462D3" w:rsidR="00967825" w:rsidRDefault="00944A9D">
      <w:pPr>
        <w:pStyle w:val="a5"/>
      </w:pPr>
      <w:r>
        <w:t xml:space="preserve">По теме: </w:t>
      </w:r>
      <w:r w:rsidR="00B80E6D" w:rsidRPr="00B80E6D">
        <w:t xml:space="preserve">Система контроля версий </w:t>
      </w:r>
      <w:proofErr w:type="spellStart"/>
      <w:r w:rsidR="00B80E6D" w:rsidRPr="00B80E6D">
        <w:t>Git</w:t>
      </w:r>
      <w:proofErr w:type="spellEnd"/>
    </w:p>
    <w:p w14:paraId="14F66B03" w14:textId="193E2CF6" w:rsidR="00967825" w:rsidRDefault="00944A9D">
      <w:pPr>
        <w:pStyle w:val="Author"/>
      </w:pPr>
      <w:r>
        <w:t>Выполнил</w:t>
      </w:r>
      <w:r w:rsidR="00314BF7">
        <w:t>:</w:t>
      </w:r>
      <w:r>
        <w:t xml:space="preserve"> </w:t>
      </w:r>
      <w:proofErr w:type="spellStart"/>
      <w:r w:rsidR="00081A07">
        <w:t>Пателепень</w:t>
      </w:r>
      <w:proofErr w:type="spellEnd"/>
      <w:r w:rsidR="00081A07">
        <w:t xml:space="preserve"> Филипп Максимович</w:t>
      </w:r>
      <w:r>
        <w:t>, НММбд-04-24</w:t>
      </w:r>
      <w:r w:rsidR="00314BF7">
        <w:t>.</w:t>
      </w:r>
    </w:p>
    <w:p w14:paraId="66DBAAE2" w14:textId="1C5CF3EF" w:rsidR="00967825" w:rsidRDefault="00B80E6D">
      <w:pPr>
        <w:pStyle w:val="1"/>
      </w:pPr>
      <w:bookmarkStart w:id="1" w:name="_Toc183367768"/>
      <w:bookmarkStart w:id="2" w:name="цель-работы"/>
      <w:r>
        <w:t>2</w:t>
      </w:r>
      <w:r w:rsidR="00761A12" w:rsidRPr="00761A12">
        <w:t>.</w:t>
      </w:r>
      <w:r w:rsidR="00C35A56">
        <w:t>1</w:t>
      </w:r>
      <w:r w:rsidR="00081A07">
        <w:t xml:space="preserve">. </w:t>
      </w:r>
      <w:r w:rsidR="00944A9D">
        <w:t>Цель работы</w:t>
      </w:r>
      <w:bookmarkEnd w:id="1"/>
    </w:p>
    <w:p w14:paraId="77811C48" w14:textId="1CA58B3E" w:rsidR="00081A07" w:rsidRDefault="00933156" w:rsidP="00081A07">
      <w:pPr>
        <w:pStyle w:val="FirstParagraph"/>
      </w:pPr>
      <w:bookmarkStart w:id="3" w:name="_Toc183367769"/>
      <w:bookmarkStart w:id="4" w:name="ход-выполнения-лабораторной-работы"/>
      <w:bookmarkEnd w:id="2"/>
      <w:r w:rsidRPr="00933156">
        <w:t xml:space="preserve">Целью работы </w:t>
      </w:r>
      <w:r w:rsidR="00B80E6D" w:rsidRPr="00B80E6D">
        <w:t xml:space="preserve">является изучить идеологию и применение средств контроля версий. Приобрести практические навыки по работе с системой </w:t>
      </w:r>
      <w:proofErr w:type="spellStart"/>
      <w:r w:rsidR="00B80E6D" w:rsidRPr="00B80E6D">
        <w:t>git</w:t>
      </w:r>
      <w:proofErr w:type="spellEnd"/>
      <w:r w:rsidR="00B80E6D" w:rsidRPr="00B80E6D">
        <w:t>.</w:t>
      </w:r>
    </w:p>
    <w:p w14:paraId="31C08808" w14:textId="6156C9F8" w:rsidR="00967825" w:rsidRDefault="00761A12" w:rsidP="00314BF7">
      <w:pPr>
        <w:pStyle w:val="1"/>
        <w:spacing w:line="360" w:lineRule="auto"/>
      </w:pPr>
      <w:r>
        <w:t>Выполнение</w:t>
      </w:r>
      <w:r w:rsidR="00944A9D">
        <w:t xml:space="preserve"> лабораторной работы</w:t>
      </w:r>
      <w:bookmarkEnd w:id="3"/>
    </w:p>
    <w:p w14:paraId="2D3FC6B1" w14:textId="43F7067D" w:rsidR="00B80E6D" w:rsidRDefault="00B80E6D" w:rsidP="00C35A56">
      <w:r>
        <w:t>2</w:t>
      </w:r>
      <w:r w:rsidR="00933156">
        <w:t>.4</w:t>
      </w:r>
      <w:r w:rsidR="00761A12" w:rsidRPr="00761A12">
        <w:t>. Порядок выполнения лабораторной работы</w:t>
      </w:r>
    </w:p>
    <w:p w14:paraId="7ABF3D85" w14:textId="4A2336B8" w:rsidR="00B80E6D" w:rsidRDefault="00B80E6D" w:rsidP="00C35A56">
      <w:r w:rsidRPr="00B80E6D">
        <w:t xml:space="preserve">2.4.1. Настройка </w:t>
      </w:r>
      <w:proofErr w:type="spellStart"/>
      <w:r w:rsidRPr="00B80E6D">
        <w:t>Github</w:t>
      </w:r>
      <w:proofErr w:type="spellEnd"/>
    </w:p>
    <w:p w14:paraId="61D886BD" w14:textId="7F6825D3" w:rsidR="00B80E6D" w:rsidRDefault="00B80E6D" w:rsidP="00C35A56">
      <w:r w:rsidRPr="00B80E6D">
        <w:t>Я создал учётную запись на сайте https://github.com/ и заполнил основные данные.</w:t>
      </w:r>
    </w:p>
    <w:p w14:paraId="230F3DBC" w14:textId="471BFBF9" w:rsidR="00B80E6D" w:rsidRDefault="00B80E6D" w:rsidP="00C35A56"/>
    <w:p w14:paraId="02B6333F" w14:textId="5A85FE0A" w:rsidR="00B80E6D" w:rsidRDefault="00B80E6D" w:rsidP="00C35A56">
      <w:r>
        <w:rPr>
          <w:noProof/>
          <w:lang w:eastAsia="ru-RU"/>
        </w:rPr>
        <w:drawing>
          <wp:inline distT="0" distB="0" distL="0" distR="0" wp14:anchorId="36A7FA20" wp14:editId="67DB1373">
            <wp:extent cx="5937885" cy="3474720"/>
            <wp:effectExtent l="0" t="0" r="5715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34747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62BC7F" w14:textId="77777777" w:rsidR="00B80E6D" w:rsidRDefault="00B80E6D" w:rsidP="00C35A56"/>
    <w:p w14:paraId="4ABA78BA" w14:textId="7605ABD2" w:rsidR="00B80E6D" w:rsidRDefault="00B80E6D" w:rsidP="00C35A56">
      <w:r w:rsidRPr="00B80E6D">
        <w:t xml:space="preserve">2.4.2. Базовая настройка </w:t>
      </w:r>
      <w:proofErr w:type="spellStart"/>
      <w:r w:rsidRPr="00B80E6D">
        <w:t>Git</w:t>
      </w:r>
      <w:proofErr w:type="spellEnd"/>
    </w:p>
    <w:p w14:paraId="529D8356" w14:textId="77777777" w:rsidR="00B80E6D" w:rsidRDefault="00B80E6D" w:rsidP="00C35A56"/>
    <w:p w14:paraId="7FC45161" w14:textId="1C37E449" w:rsidR="00B80E6D" w:rsidRDefault="00B80E6D" w:rsidP="00C35A56">
      <w:r w:rsidRPr="00B80E6D">
        <w:lastRenderedPageBreak/>
        <w:t xml:space="preserve">Я открыл терминал и ввёл следующие команды, указав имя и </w:t>
      </w:r>
      <w:proofErr w:type="spellStart"/>
      <w:r w:rsidRPr="00B80E6D">
        <w:t>email</w:t>
      </w:r>
      <w:proofErr w:type="spellEnd"/>
      <w:r w:rsidRPr="00B80E6D">
        <w:t xml:space="preserve"> владельца </w:t>
      </w:r>
      <w:proofErr w:type="spellStart"/>
      <w:r w:rsidRPr="00B80E6D">
        <w:t>репозитория</w:t>
      </w:r>
      <w:proofErr w:type="spellEnd"/>
      <w:r w:rsidRPr="00B80E6D">
        <w:t>:</w:t>
      </w:r>
    </w:p>
    <w:p w14:paraId="273D72D4" w14:textId="77777777" w:rsidR="00B80E6D" w:rsidRDefault="00B80E6D" w:rsidP="00C35A56"/>
    <w:p w14:paraId="7B6AEC3B" w14:textId="39627177" w:rsidR="00B80E6D" w:rsidRDefault="00B80E6D" w:rsidP="00C35A56">
      <w:r>
        <w:rPr>
          <w:noProof/>
          <w:lang w:eastAsia="ru-RU"/>
        </w:rPr>
        <w:drawing>
          <wp:inline distT="0" distB="0" distL="0" distR="0" wp14:anchorId="44373DED" wp14:editId="4ECD69D8">
            <wp:extent cx="5937885" cy="450850"/>
            <wp:effectExtent l="0" t="0" r="5715" b="635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450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BE1677E" w14:textId="77777777" w:rsidR="00B80E6D" w:rsidRDefault="00B80E6D" w:rsidP="00C35A56"/>
    <w:p w14:paraId="614C0CB0" w14:textId="02BE1F04" w:rsidR="00B80E6D" w:rsidRDefault="00B80E6D" w:rsidP="00C35A56">
      <w:r w:rsidRPr="00B80E6D">
        <w:t xml:space="preserve">Настроил utf-8 в выводе сообщений </w:t>
      </w:r>
      <w:proofErr w:type="spellStart"/>
      <w:r w:rsidRPr="00B80E6D">
        <w:t>git</w:t>
      </w:r>
      <w:proofErr w:type="spellEnd"/>
      <w:r w:rsidRPr="00B80E6D">
        <w:t xml:space="preserve"> и задал имя начальной ветки:</w:t>
      </w:r>
    </w:p>
    <w:p w14:paraId="52B8976C" w14:textId="77777777" w:rsidR="00B80E6D" w:rsidRDefault="00B80E6D" w:rsidP="00C35A56"/>
    <w:p w14:paraId="0E95E235" w14:textId="7A264D3B" w:rsidR="00B80E6D" w:rsidRDefault="00B80E6D" w:rsidP="00C35A56">
      <w:r w:rsidRPr="00037284">
        <w:rPr>
          <w:rFonts w:ascii="Times New Roman" w:hAnsi="Times New Roman" w:cs="Times New Roman"/>
          <w:noProof/>
          <w:sz w:val="26"/>
          <w:szCs w:val="26"/>
          <w:lang w:eastAsia="ru-RU"/>
        </w:rPr>
        <w:drawing>
          <wp:inline distT="0" distB="0" distL="0" distR="0" wp14:anchorId="2A6DCC37" wp14:editId="51403684">
            <wp:extent cx="5939790" cy="271579"/>
            <wp:effectExtent l="0" t="0" r="0" b="0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71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84C4F" w14:textId="77777777" w:rsidR="00B80E6D" w:rsidRDefault="00B80E6D" w:rsidP="00C35A56"/>
    <w:p w14:paraId="4D142AD2" w14:textId="54F95356" w:rsidR="00B80E6D" w:rsidRDefault="00B80E6D" w:rsidP="00C35A56">
      <w:r w:rsidRPr="00B80E6D">
        <w:t>Ввёл параметр «</w:t>
      </w:r>
      <w:proofErr w:type="spellStart"/>
      <w:r w:rsidRPr="00B80E6D">
        <w:t>autocrlf</w:t>
      </w:r>
      <w:proofErr w:type="spellEnd"/>
      <w:r w:rsidRPr="00B80E6D">
        <w:t>:» и параметр «</w:t>
      </w:r>
      <w:proofErr w:type="spellStart"/>
      <w:r w:rsidRPr="00B80E6D">
        <w:t>safecrlf</w:t>
      </w:r>
      <w:proofErr w:type="spellEnd"/>
      <w:r w:rsidRPr="00B80E6D">
        <w:t>:»:</w:t>
      </w:r>
    </w:p>
    <w:p w14:paraId="7BFEE5BA" w14:textId="77777777" w:rsidR="00B80E6D" w:rsidRDefault="00B80E6D" w:rsidP="00C35A56"/>
    <w:p w14:paraId="7CC00874" w14:textId="25DC5FD6" w:rsidR="00B80E6D" w:rsidRDefault="00B80E6D" w:rsidP="00C35A56">
      <w:r>
        <w:rPr>
          <w:noProof/>
          <w:lang w:eastAsia="ru-RU"/>
        </w:rPr>
        <w:drawing>
          <wp:inline distT="0" distB="0" distL="0" distR="0" wp14:anchorId="214C9BCB" wp14:editId="46041668">
            <wp:extent cx="5755005" cy="372110"/>
            <wp:effectExtent l="0" t="0" r="0" b="889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005" cy="372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55563C" w14:textId="77777777" w:rsidR="00B80E6D" w:rsidRDefault="00B80E6D" w:rsidP="00C35A56"/>
    <w:p w14:paraId="6ED9E5D4" w14:textId="562B5531" w:rsidR="00B80E6D" w:rsidRDefault="00B80E6D" w:rsidP="00C35A56">
      <w:r w:rsidRPr="00B80E6D">
        <w:t>2.4.3. Создание SSH ключа</w:t>
      </w:r>
    </w:p>
    <w:p w14:paraId="653C869B" w14:textId="77777777" w:rsidR="00B80E6D" w:rsidRDefault="00B80E6D" w:rsidP="00C35A56"/>
    <w:p w14:paraId="0B6801CC" w14:textId="77777777" w:rsidR="00B80E6D" w:rsidRDefault="00B80E6D" w:rsidP="00B80E6D">
      <w:r>
        <w:t>Я сгенерировал пару ключей (приватный и открытый)</w:t>
      </w:r>
      <w:proofErr w:type="gramStart"/>
      <w:r>
        <w:t xml:space="preserve"> ,</w:t>
      </w:r>
      <w:proofErr w:type="gramEnd"/>
      <w:r>
        <w:t xml:space="preserve"> которых сохранил в</w:t>
      </w:r>
    </w:p>
    <w:p w14:paraId="57702FB6" w14:textId="3019B4DE" w:rsidR="00B80E6D" w:rsidRDefault="00B80E6D" w:rsidP="00B80E6D">
      <w:r>
        <w:t>в каталоге «~/.</w:t>
      </w:r>
      <w:proofErr w:type="spellStart"/>
      <w:r>
        <w:t>ssh</w:t>
      </w:r>
      <w:proofErr w:type="spellEnd"/>
      <w:r>
        <w:t>/.».</w:t>
      </w:r>
    </w:p>
    <w:p w14:paraId="5E04DFF8" w14:textId="77777777" w:rsidR="00B80E6D" w:rsidRDefault="00B80E6D" w:rsidP="00B80E6D"/>
    <w:p w14:paraId="7C110A00" w14:textId="4C89F1C4" w:rsidR="00B80E6D" w:rsidRDefault="00B80E6D" w:rsidP="00B80E6D">
      <w:r w:rsidRPr="00B80E6D">
        <w:t xml:space="preserve">Далее я зашёл меню на сайте http: //github.org/,  где скопировав из локальной консоли </w:t>
      </w:r>
      <w:proofErr w:type="gramStart"/>
      <w:r w:rsidRPr="00B80E6D">
        <w:t>ключ</w:t>
      </w:r>
      <w:proofErr w:type="gramEnd"/>
      <w:r w:rsidRPr="00B80E6D">
        <w:t xml:space="preserve"> я вставил его в появившееся на сайте поле, и указал его имя (</w:t>
      </w:r>
      <w:proofErr w:type="spellStart"/>
      <w:r w:rsidRPr="00B80E6D">
        <w:t>Title</w:t>
      </w:r>
      <w:proofErr w:type="spellEnd"/>
      <w:r w:rsidRPr="00B80E6D">
        <w:t>)</w:t>
      </w:r>
    </w:p>
    <w:p w14:paraId="630CBCAD" w14:textId="77777777" w:rsidR="00B80E6D" w:rsidRDefault="00B80E6D" w:rsidP="00B80E6D"/>
    <w:p w14:paraId="7AAF15D5" w14:textId="58ACD430" w:rsidR="00B80E6D" w:rsidRDefault="00B80E6D" w:rsidP="00B80E6D">
      <w:r>
        <w:rPr>
          <w:noProof/>
          <w:lang w:eastAsia="ru-RU"/>
        </w:rPr>
        <w:lastRenderedPageBreak/>
        <w:drawing>
          <wp:inline distT="0" distB="0" distL="0" distR="0" wp14:anchorId="47907C03" wp14:editId="3E68E1D7">
            <wp:extent cx="5937885" cy="3048000"/>
            <wp:effectExtent l="0" t="0" r="5715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3048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209F863" w14:textId="3D6BEB18" w:rsidR="00B80E6D" w:rsidRDefault="00B80E6D" w:rsidP="00B80E6D">
      <w:r>
        <w:rPr>
          <w:noProof/>
          <w:lang w:eastAsia="ru-RU"/>
        </w:rPr>
        <w:drawing>
          <wp:inline distT="0" distB="0" distL="0" distR="0" wp14:anchorId="3BE3F53F" wp14:editId="44D1BDD2">
            <wp:extent cx="3797935" cy="475615"/>
            <wp:effectExtent l="0" t="0" r="0" b="635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935" cy="475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0F82A79" w14:textId="76ABE1B9" w:rsidR="00B80E6D" w:rsidRDefault="00B80E6D" w:rsidP="00B80E6D">
      <w:r>
        <w:rPr>
          <w:noProof/>
          <w:lang w:eastAsia="ru-RU"/>
        </w:rPr>
        <w:drawing>
          <wp:inline distT="0" distB="0" distL="0" distR="0" wp14:anchorId="57513FF0" wp14:editId="253829E4">
            <wp:extent cx="1840865" cy="372110"/>
            <wp:effectExtent l="0" t="0" r="6985" b="889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0865" cy="372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9D5D7F" w14:textId="294A16F0" w:rsidR="00B80E6D" w:rsidRDefault="00B80E6D" w:rsidP="00B80E6D">
      <w:r>
        <w:rPr>
          <w:noProof/>
          <w:lang w:eastAsia="ru-RU"/>
        </w:rPr>
        <w:drawing>
          <wp:inline distT="0" distB="0" distL="0" distR="0" wp14:anchorId="100D2056" wp14:editId="658B3A57">
            <wp:extent cx="5937885" cy="1286510"/>
            <wp:effectExtent l="0" t="0" r="5715" b="889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286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FF6481" w14:textId="0D20DF76" w:rsidR="00B80E6D" w:rsidRDefault="00B80E6D" w:rsidP="00B80E6D">
      <w:r>
        <w:rPr>
          <w:noProof/>
          <w:lang w:eastAsia="ru-RU"/>
        </w:rPr>
        <w:drawing>
          <wp:inline distT="0" distB="0" distL="0" distR="0" wp14:anchorId="4DC13AFE" wp14:editId="2DCC2E81">
            <wp:extent cx="3133725" cy="2676525"/>
            <wp:effectExtent l="0" t="0" r="9525" b="9525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2676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2975E7" w14:textId="48C0D505" w:rsidR="00B80E6D" w:rsidRDefault="00B80E6D" w:rsidP="00B80E6D">
      <w:r>
        <w:rPr>
          <w:noProof/>
          <w:lang w:eastAsia="ru-RU"/>
        </w:rPr>
        <w:lastRenderedPageBreak/>
        <w:drawing>
          <wp:inline distT="0" distB="0" distL="0" distR="0" wp14:anchorId="3975B01F" wp14:editId="2FC236E6">
            <wp:extent cx="2365375" cy="2682240"/>
            <wp:effectExtent l="0" t="0" r="0" b="381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5375" cy="26822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A975FF" w14:textId="77777777" w:rsidR="009F0A3D" w:rsidRDefault="009F0A3D" w:rsidP="00B80E6D">
      <w:pPr>
        <w:rPr>
          <w:lang w:val="en-US"/>
        </w:rPr>
      </w:pPr>
    </w:p>
    <w:p w14:paraId="75D70B9C" w14:textId="3EEB3A12" w:rsidR="009F0A3D" w:rsidRDefault="009F0A3D" w:rsidP="00B80E6D">
      <w:pPr>
        <w:rPr>
          <w:lang w:val="en-US"/>
        </w:rPr>
      </w:pPr>
      <w:r w:rsidRPr="009F0A3D">
        <w:t xml:space="preserve">2.4.4. Сознание рабочего пространства и </w:t>
      </w:r>
      <w:proofErr w:type="spellStart"/>
      <w:r w:rsidRPr="009F0A3D">
        <w:t>репозитория</w:t>
      </w:r>
      <w:proofErr w:type="spellEnd"/>
      <w:r w:rsidRPr="009F0A3D">
        <w:t xml:space="preserve"> курса на основе шаблона</w:t>
      </w:r>
    </w:p>
    <w:p w14:paraId="611F9469" w14:textId="77777777" w:rsidR="009F0A3D" w:rsidRDefault="009F0A3D" w:rsidP="00B80E6D">
      <w:pPr>
        <w:rPr>
          <w:lang w:val="en-US"/>
        </w:rPr>
      </w:pPr>
    </w:p>
    <w:p w14:paraId="138D721D" w14:textId="27227FB3" w:rsidR="009F0A3D" w:rsidRDefault="009F0A3D" w:rsidP="00B80E6D">
      <w:pPr>
        <w:rPr>
          <w:lang w:val="en-US"/>
        </w:rPr>
      </w:pPr>
      <w:r w:rsidRPr="009F0A3D">
        <w:t>Я открыл терминал и создал каталог для предмета «Архитектура компьютера»:</w:t>
      </w:r>
    </w:p>
    <w:p w14:paraId="632B8E6E" w14:textId="77777777" w:rsidR="009F0A3D" w:rsidRDefault="009F0A3D" w:rsidP="00B80E6D">
      <w:pPr>
        <w:rPr>
          <w:lang w:val="en-US"/>
        </w:rPr>
      </w:pPr>
    </w:p>
    <w:p w14:paraId="4820B823" w14:textId="34CF20BF" w:rsidR="009F0A3D" w:rsidRDefault="009F0A3D" w:rsidP="00B80E6D">
      <w:pPr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12026E3F" wp14:editId="44B37CFF">
            <wp:extent cx="5937885" cy="347345"/>
            <wp:effectExtent l="0" t="0" r="5715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3473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03F58B" w14:textId="77777777" w:rsidR="009F0A3D" w:rsidRDefault="009F0A3D" w:rsidP="00B80E6D">
      <w:pPr>
        <w:rPr>
          <w:lang w:val="en-US"/>
        </w:rPr>
      </w:pPr>
    </w:p>
    <w:p w14:paraId="3D7DE32B" w14:textId="77777777" w:rsidR="009F0A3D" w:rsidRPr="009F0A3D" w:rsidRDefault="009F0A3D" w:rsidP="009F0A3D">
      <w:r w:rsidRPr="009F0A3D">
        <w:t xml:space="preserve">2.4.5. Сознание </w:t>
      </w:r>
      <w:proofErr w:type="spellStart"/>
      <w:r w:rsidRPr="009F0A3D">
        <w:t>репозитория</w:t>
      </w:r>
      <w:proofErr w:type="spellEnd"/>
      <w:r w:rsidRPr="009F0A3D">
        <w:t xml:space="preserve"> курса на основе шаблона</w:t>
      </w:r>
    </w:p>
    <w:p w14:paraId="2180AD7B" w14:textId="77777777" w:rsidR="009F0A3D" w:rsidRPr="009F0A3D" w:rsidRDefault="009F0A3D" w:rsidP="009F0A3D">
      <w:r w:rsidRPr="009F0A3D">
        <w:t xml:space="preserve">Я создал </w:t>
      </w:r>
      <w:proofErr w:type="spellStart"/>
      <w:r w:rsidRPr="009F0A3D">
        <w:t>репозиторий</w:t>
      </w:r>
      <w:proofErr w:type="spellEnd"/>
      <w:r w:rsidRPr="009F0A3D">
        <w:t xml:space="preserve"> через </w:t>
      </w:r>
      <w:r w:rsidRPr="009F0A3D">
        <w:rPr>
          <w:lang w:val="en-US"/>
        </w:rPr>
        <w:t>web</w:t>
      </w:r>
      <w:r w:rsidRPr="009F0A3D">
        <w:t xml:space="preserve">-интерфейс </w:t>
      </w:r>
      <w:proofErr w:type="spellStart"/>
      <w:r w:rsidRPr="009F0A3D">
        <w:rPr>
          <w:lang w:val="en-US"/>
        </w:rPr>
        <w:t>github</w:t>
      </w:r>
      <w:proofErr w:type="spellEnd"/>
      <w:r w:rsidRPr="009F0A3D">
        <w:t xml:space="preserve">, перейдя на станицу </w:t>
      </w:r>
      <w:proofErr w:type="spellStart"/>
      <w:r w:rsidRPr="009F0A3D">
        <w:t>репозитория</w:t>
      </w:r>
      <w:proofErr w:type="spellEnd"/>
      <w:r w:rsidRPr="009F0A3D">
        <w:t xml:space="preserve"> с шаблоном курса </w:t>
      </w:r>
      <w:r w:rsidRPr="009F0A3D">
        <w:rPr>
          <w:lang w:val="en-US"/>
        </w:rPr>
        <w:t>https</w:t>
      </w:r>
      <w:r w:rsidRPr="009F0A3D">
        <w:t>://</w:t>
      </w:r>
      <w:proofErr w:type="spellStart"/>
      <w:r w:rsidRPr="009F0A3D">
        <w:rPr>
          <w:lang w:val="en-US"/>
        </w:rPr>
        <w:t>github</w:t>
      </w:r>
      <w:proofErr w:type="spellEnd"/>
      <w:r w:rsidRPr="009F0A3D">
        <w:t>.</w:t>
      </w:r>
      <w:r w:rsidRPr="009F0A3D">
        <w:rPr>
          <w:lang w:val="en-US"/>
        </w:rPr>
        <w:t>com</w:t>
      </w:r>
      <w:r w:rsidRPr="009F0A3D">
        <w:t>/</w:t>
      </w:r>
      <w:proofErr w:type="spellStart"/>
      <w:r w:rsidRPr="009F0A3D">
        <w:rPr>
          <w:lang w:val="en-US"/>
        </w:rPr>
        <w:t>yamadharma</w:t>
      </w:r>
      <w:proofErr w:type="spellEnd"/>
      <w:r w:rsidRPr="009F0A3D">
        <w:t>/</w:t>
      </w:r>
      <w:proofErr w:type="spellStart"/>
      <w:r w:rsidRPr="009F0A3D">
        <w:rPr>
          <w:lang w:val="en-US"/>
        </w:rPr>
        <w:t>cour</w:t>
      </w:r>
      <w:proofErr w:type="spellEnd"/>
      <w:r w:rsidRPr="009F0A3D">
        <w:t xml:space="preserve"> </w:t>
      </w:r>
      <w:r w:rsidRPr="009F0A3D">
        <w:rPr>
          <w:lang w:val="en-US"/>
        </w:rPr>
        <w:t>se</w:t>
      </w:r>
      <w:r w:rsidRPr="009F0A3D">
        <w:t>-</w:t>
      </w:r>
      <w:r w:rsidRPr="009F0A3D">
        <w:rPr>
          <w:lang w:val="en-US"/>
        </w:rPr>
        <w:t>directory</w:t>
      </w:r>
      <w:r w:rsidRPr="009F0A3D">
        <w:t>-</w:t>
      </w:r>
      <w:r w:rsidRPr="009F0A3D">
        <w:rPr>
          <w:lang w:val="en-US"/>
        </w:rPr>
        <w:t>student</w:t>
      </w:r>
      <w:r w:rsidRPr="009F0A3D">
        <w:t>-</w:t>
      </w:r>
      <w:r w:rsidRPr="009F0A3D">
        <w:rPr>
          <w:lang w:val="en-US"/>
        </w:rPr>
        <w:t>template</w:t>
      </w:r>
      <w:r w:rsidRPr="009F0A3D">
        <w:t>.</w:t>
      </w:r>
    </w:p>
    <w:p w14:paraId="47EF9855" w14:textId="608C1EC0" w:rsidR="009F0A3D" w:rsidRDefault="009F0A3D" w:rsidP="009F0A3D">
      <w:pPr>
        <w:rPr>
          <w:lang w:val="en-US"/>
        </w:rPr>
      </w:pPr>
      <w:proofErr w:type="spellStart"/>
      <w:r w:rsidRPr="009F0A3D">
        <w:rPr>
          <w:lang w:val="en-US"/>
        </w:rPr>
        <w:t>Далее</w:t>
      </w:r>
      <w:proofErr w:type="spellEnd"/>
      <w:r w:rsidRPr="009F0A3D">
        <w:rPr>
          <w:lang w:val="en-US"/>
        </w:rPr>
        <w:t xml:space="preserve"> я </w:t>
      </w:r>
      <w:proofErr w:type="spellStart"/>
      <w:r w:rsidRPr="009F0A3D">
        <w:rPr>
          <w:lang w:val="en-US"/>
        </w:rPr>
        <w:t>выбрал</w:t>
      </w:r>
      <w:proofErr w:type="spellEnd"/>
      <w:r w:rsidRPr="009F0A3D">
        <w:rPr>
          <w:lang w:val="en-US"/>
        </w:rPr>
        <w:t xml:space="preserve"> </w:t>
      </w:r>
      <w:proofErr w:type="spellStart"/>
      <w:r w:rsidRPr="009F0A3D">
        <w:rPr>
          <w:lang w:val="en-US"/>
        </w:rPr>
        <w:t>вкладку</w:t>
      </w:r>
      <w:proofErr w:type="spellEnd"/>
    </w:p>
    <w:p w14:paraId="7A848822" w14:textId="77777777" w:rsidR="009F0A3D" w:rsidRDefault="009F0A3D" w:rsidP="009F0A3D">
      <w:pPr>
        <w:rPr>
          <w:lang w:val="en-US"/>
        </w:rPr>
      </w:pPr>
    </w:p>
    <w:p w14:paraId="295145B9" w14:textId="571B9FBD" w:rsidR="009F0A3D" w:rsidRDefault="009F0A3D" w:rsidP="009F0A3D">
      <w:pPr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30C7B6CA" wp14:editId="4E4C1056">
            <wp:extent cx="1627505" cy="389890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7505" cy="3898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C6D222" w14:textId="77777777" w:rsidR="009F0A3D" w:rsidRDefault="009F0A3D" w:rsidP="009F0A3D">
      <w:pPr>
        <w:rPr>
          <w:lang w:val="en-US"/>
        </w:rPr>
      </w:pPr>
    </w:p>
    <w:p w14:paraId="09786781" w14:textId="458D05E0" w:rsidR="009F0A3D" w:rsidRDefault="009F0A3D" w:rsidP="009F0A3D">
      <w:pPr>
        <w:rPr>
          <w:lang w:val="en-US"/>
        </w:rPr>
      </w:pPr>
      <w:r w:rsidRPr="009F0A3D">
        <w:t xml:space="preserve">В открывшемся окне я задал имя </w:t>
      </w:r>
      <w:proofErr w:type="spellStart"/>
      <w:r w:rsidRPr="009F0A3D">
        <w:t>репозитория</w:t>
      </w:r>
      <w:proofErr w:type="spellEnd"/>
      <w:r w:rsidRPr="009F0A3D">
        <w:t xml:space="preserve"> «</w:t>
      </w:r>
      <w:r w:rsidRPr="009F0A3D">
        <w:rPr>
          <w:lang w:val="en-US"/>
        </w:rPr>
        <w:t>study</w:t>
      </w:r>
      <w:r w:rsidRPr="009F0A3D">
        <w:t>_2023–2024_</w:t>
      </w:r>
      <w:proofErr w:type="spellStart"/>
      <w:r w:rsidRPr="009F0A3D">
        <w:rPr>
          <w:lang w:val="en-US"/>
        </w:rPr>
        <w:t>arhpc</w:t>
      </w:r>
      <w:proofErr w:type="spellEnd"/>
      <w:r w:rsidRPr="009F0A3D">
        <w:t>» и с</w:t>
      </w:r>
      <w:r>
        <w:t xml:space="preserve">оздал сам </w:t>
      </w:r>
      <w:proofErr w:type="spellStart"/>
      <w:r>
        <w:t>репозиторий</w:t>
      </w:r>
      <w:proofErr w:type="spellEnd"/>
      <w:r w:rsidRPr="009F0A3D">
        <w:t>:</w:t>
      </w:r>
    </w:p>
    <w:p w14:paraId="4E2735FF" w14:textId="77777777" w:rsidR="009F0A3D" w:rsidRDefault="009F0A3D" w:rsidP="009F0A3D">
      <w:pPr>
        <w:rPr>
          <w:lang w:val="en-US"/>
        </w:rPr>
      </w:pPr>
    </w:p>
    <w:p w14:paraId="514F4663" w14:textId="694C1A21" w:rsidR="009F0A3D" w:rsidRDefault="009F0A3D" w:rsidP="009F0A3D">
      <w:pPr>
        <w:rPr>
          <w:lang w:val="en-US"/>
        </w:rPr>
      </w:pPr>
      <w:r w:rsidRPr="003550C3">
        <w:rPr>
          <w:rFonts w:ascii="Times New Roman" w:hAnsi="Times New Roman" w:cs="Times New Roman"/>
          <w:noProof/>
          <w:sz w:val="26"/>
          <w:szCs w:val="26"/>
          <w:lang w:eastAsia="ru-RU"/>
        </w:rPr>
        <w:lastRenderedPageBreak/>
        <w:drawing>
          <wp:inline distT="0" distB="0" distL="0" distR="0" wp14:anchorId="27935FD9" wp14:editId="5BD0C4F9">
            <wp:extent cx="5939790" cy="4901905"/>
            <wp:effectExtent l="0" t="0" r="3810" b="0"/>
            <wp:docPr id="51" name="Рисунок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90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166AF" w14:textId="77777777" w:rsidR="009F0A3D" w:rsidRDefault="009F0A3D" w:rsidP="009F0A3D">
      <w:pPr>
        <w:rPr>
          <w:lang w:val="en-US"/>
        </w:rPr>
      </w:pPr>
    </w:p>
    <w:p w14:paraId="636D4CCB" w14:textId="5F06DEAA" w:rsidR="009F0A3D" w:rsidRDefault="009F0A3D" w:rsidP="009F0A3D">
      <w:pPr>
        <w:rPr>
          <w:lang w:val="en-US"/>
        </w:rPr>
      </w:pPr>
      <w:r w:rsidRPr="009F0A3D">
        <w:t>Далее я открыл терминал и перешёл в каталог курса:</w:t>
      </w:r>
    </w:p>
    <w:p w14:paraId="25990DFB" w14:textId="77777777" w:rsidR="009F0A3D" w:rsidRDefault="009F0A3D" w:rsidP="009F0A3D">
      <w:pPr>
        <w:rPr>
          <w:lang w:val="en-US"/>
        </w:rPr>
      </w:pPr>
    </w:p>
    <w:p w14:paraId="7BBA1113" w14:textId="1D3DB832" w:rsidR="009F0A3D" w:rsidRDefault="009F0A3D" w:rsidP="009F0A3D">
      <w:pPr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22994325" wp14:editId="4A0E2F69">
            <wp:extent cx="5937885" cy="176530"/>
            <wp:effectExtent l="0" t="0" r="5715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76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DA3E8A" w14:textId="77777777" w:rsidR="009F0A3D" w:rsidRDefault="009F0A3D" w:rsidP="009F0A3D">
      <w:pPr>
        <w:rPr>
          <w:lang w:val="en-US"/>
        </w:rPr>
      </w:pPr>
    </w:p>
    <w:p w14:paraId="499E01AF" w14:textId="46F9AC3C" w:rsidR="009F0A3D" w:rsidRDefault="009F0A3D" w:rsidP="009F0A3D">
      <w:pPr>
        <w:rPr>
          <w:lang w:val="en-US"/>
        </w:rPr>
      </w:pPr>
      <w:r w:rsidRPr="009F0A3D">
        <w:t xml:space="preserve">И клонировал </w:t>
      </w:r>
      <w:proofErr w:type="gramStart"/>
      <w:r w:rsidRPr="009F0A3D">
        <w:t>созданный</w:t>
      </w:r>
      <w:proofErr w:type="gramEnd"/>
      <w:r w:rsidRPr="009F0A3D">
        <w:t xml:space="preserve"> </w:t>
      </w:r>
      <w:proofErr w:type="spellStart"/>
      <w:r w:rsidRPr="009F0A3D">
        <w:t>репрезиторий</w:t>
      </w:r>
      <w:proofErr w:type="spellEnd"/>
      <w:r w:rsidRPr="009F0A3D">
        <w:t xml:space="preserve">, ссылку для клонирования скопировав на странице созданного </w:t>
      </w:r>
      <w:proofErr w:type="spellStart"/>
      <w:r w:rsidRPr="009F0A3D">
        <w:t>репозитория</w:t>
      </w:r>
      <w:proofErr w:type="spellEnd"/>
      <w:r w:rsidRPr="009F0A3D">
        <w:t>:</w:t>
      </w:r>
    </w:p>
    <w:p w14:paraId="7351629E" w14:textId="77777777" w:rsidR="009F0A3D" w:rsidRDefault="009F0A3D" w:rsidP="009F0A3D">
      <w:pPr>
        <w:rPr>
          <w:lang w:val="en-US"/>
        </w:rPr>
      </w:pPr>
    </w:p>
    <w:p w14:paraId="14414C06" w14:textId="4833D8FE" w:rsidR="009F0A3D" w:rsidRDefault="009F0A3D" w:rsidP="009F0A3D">
      <w:pPr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0FDF70CC" wp14:editId="13F8BB3D">
            <wp:extent cx="3792220" cy="2103120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220" cy="2103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8186D35" w14:textId="67A5AF0C" w:rsidR="009F0A3D" w:rsidRDefault="009F0A3D" w:rsidP="009F0A3D">
      <w:pPr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02FC4417" wp14:editId="74BF6577">
            <wp:extent cx="5937885" cy="3139440"/>
            <wp:effectExtent l="0" t="0" r="5715" b="381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3139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lang w:eastAsia="ru-RU"/>
        </w:rPr>
        <w:drawing>
          <wp:inline distT="0" distB="0" distL="0" distR="0" wp14:anchorId="280FD767" wp14:editId="449DE513">
            <wp:extent cx="5937885" cy="1981200"/>
            <wp:effectExtent l="0" t="0" r="5715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981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lang w:eastAsia="ru-RU"/>
        </w:rPr>
        <w:drawing>
          <wp:inline distT="0" distB="0" distL="0" distR="0" wp14:anchorId="4B290AAA" wp14:editId="0723133D">
            <wp:extent cx="5937885" cy="1408430"/>
            <wp:effectExtent l="0" t="0" r="5715" b="127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408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9898A05" w14:textId="42796DF7" w:rsidR="009F0A3D" w:rsidRDefault="009F0A3D" w:rsidP="009F0A3D">
      <w:pPr>
        <w:rPr>
          <w:lang w:val="en-US"/>
        </w:rPr>
      </w:pPr>
      <w:r w:rsidRPr="009F0A3D">
        <w:rPr>
          <w:lang w:val="en-US"/>
        </w:rPr>
        <w:lastRenderedPageBreak/>
        <w:t xml:space="preserve">2.4.6. </w:t>
      </w:r>
      <w:proofErr w:type="spellStart"/>
      <w:r w:rsidRPr="009F0A3D">
        <w:rPr>
          <w:lang w:val="en-US"/>
        </w:rPr>
        <w:t>Настройка</w:t>
      </w:r>
      <w:proofErr w:type="spellEnd"/>
      <w:r w:rsidRPr="009F0A3D">
        <w:rPr>
          <w:lang w:val="en-US"/>
        </w:rPr>
        <w:t xml:space="preserve"> </w:t>
      </w:r>
      <w:proofErr w:type="spellStart"/>
      <w:r w:rsidRPr="009F0A3D">
        <w:rPr>
          <w:lang w:val="en-US"/>
        </w:rPr>
        <w:t>каталога</w:t>
      </w:r>
      <w:proofErr w:type="spellEnd"/>
      <w:r w:rsidRPr="009F0A3D">
        <w:rPr>
          <w:lang w:val="en-US"/>
        </w:rPr>
        <w:t xml:space="preserve"> </w:t>
      </w:r>
      <w:proofErr w:type="spellStart"/>
      <w:r w:rsidRPr="009F0A3D">
        <w:rPr>
          <w:lang w:val="en-US"/>
        </w:rPr>
        <w:t>курса</w:t>
      </w:r>
      <w:proofErr w:type="spellEnd"/>
    </w:p>
    <w:p w14:paraId="477C742C" w14:textId="77777777" w:rsidR="009F0A3D" w:rsidRDefault="009F0A3D" w:rsidP="009F0A3D">
      <w:pPr>
        <w:rPr>
          <w:lang w:val="en-US"/>
        </w:rPr>
      </w:pPr>
    </w:p>
    <w:p w14:paraId="0C8194DA" w14:textId="31816286" w:rsidR="009F0A3D" w:rsidRDefault="009F0A3D" w:rsidP="009F0A3D">
      <w:pPr>
        <w:rPr>
          <w:lang w:val="en-US"/>
        </w:rPr>
      </w:pPr>
      <w:r w:rsidRPr="009F0A3D">
        <w:t>Я перешёл в каталог курса:</w:t>
      </w:r>
    </w:p>
    <w:p w14:paraId="4BAD824D" w14:textId="77777777" w:rsidR="009F0A3D" w:rsidRDefault="009F0A3D" w:rsidP="009F0A3D">
      <w:pPr>
        <w:rPr>
          <w:lang w:val="en-US"/>
        </w:rPr>
      </w:pPr>
    </w:p>
    <w:p w14:paraId="5A6C92B9" w14:textId="224A89FB" w:rsidR="009F0A3D" w:rsidRDefault="009F0A3D" w:rsidP="009F0A3D">
      <w:pPr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1010206B" wp14:editId="4CD1A8EE">
            <wp:extent cx="5937885" cy="280670"/>
            <wp:effectExtent l="0" t="0" r="5715" b="508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2806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DDBBB9" w14:textId="77777777" w:rsidR="009F0A3D" w:rsidRDefault="009F0A3D" w:rsidP="009F0A3D">
      <w:pPr>
        <w:rPr>
          <w:lang w:val="en-US"/>
        </w:rPr>
      </w:pPr>
    </w:p>
    <w:p w14:paraId="18776AD2" w14:textId="3E296E8A" w:rsidR="009F0A3D" w:rsidRDefault="009F0A3D" w:rsidP="009F0A3D">
      <w:pPr>
        <w:rPr>
          <w:lang w:val="en-US"/>
        </w:rPr>
      </w:pPr>
      <w:proofErr w:type="spellStart"/>
      <w:r w:rsidRPr="009F0A3D">
        <w:rPr>
          <w:lang w:val="en-US"/>
        </w:rPr>
        <w:t>Создал</w:t>
      </w:r>
      <w:proofErr w:type="spellEnd"/>
      <w:r w:rsidRPr="009F0A3D">
        <w:rPr>
          <w:lang w:val="en-US"/>
        </w:rPr>
        <w:t xml:space="preserve"> </w:t>
      </w:r>
      <w:proofErr w:type="spellStart"/>
      <w:r w:rsidRPr="009F0A3D">
        <w:rPr>
          <w:lang w:val="en-US"/>
        </w:rPr>
        <w:t>необходимые</w:t>
      </w:r>
      <w:proofErr w:type="spellEnd"/>
      <w:r w:rsidRPr="009F0A3D">
        <w:rPr>
          <w:lang w:val="en-US"/>
        </w:rPr>
        <w:t xml:space="preserve"> </w:t>
      </w:r>
      <w:proofErr w:type="spellStart"/>
      <w:r w:rsidRPr="009F0A3D">
        <w:rPr>
          <w:lang w:val="en-US"/>
        </w:rPr>
        <w:t>каталоги</w:t>
      </w:r>
      <w:proofErr w:type="spellEnd"/>
      <w:r w:rsidRPr="009F0A3D">
        <w:rPr>
          <w:lang w:val="en-US"/>
        </w:rPr>
        <w:t>:</w:t>
      </w:r>
    </w:p>
    <w:p w14:paraId="78EE3664" w14:textId="77777777" w:rsidR="009F0A3D" w:rsidRDefault="009F0A3D" w:rsidP="009F0A3D">
      <w:pPr>
        <w:rPr>
          <w:lang w:val="en-US"/>
        </w:rPr>
      </w:pPr>
    </w:p>
    <w:p w14:paraId="65A9A279" w14:textId="5DED5570" w:rsidR="009F0A3D" w:rsidRDefault="009F0A3D" w:rsidP="009F0A3D">
      <w:pPr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7BB801EF" wp14:editId="213A8AD8">
            <wp:extent cx="5937885" cy="1335405"/>
            <wp:effectExtent l="0" t="0" r="5715" b="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3354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4F382C6" w14:textId="77777777" w:rsidR="009F0A3D" w:rsidRDefault="009F0A3D" w:rsidP="009F0A3D">
      <w:pPr>
        <w:rPr>
          <w:lang w:val="en-US"/>
        </w:rPr>
      </w:pPr>
    </w:p>
    <w:p w14:paraId="3CECE502" w14:textId="360F51A0" w:rsidR="009F0A3D" w:rsidRDefault="009F0A3D" w:rsidP="009F0A3D">
      <w:pPr>
        <w:rPr>
          <w:lang w:val="en-US"/>
        </w:rPr>
      </w:pPr>
      <w:r w:rsidRPr="009F0A3D">
        <w:t>И отправил файлы на сервер:</w:t>
      </w:r>
    </w:p>
    <w:p w14:paraId="1F72ED00" w14:textId="77777777" w:rsidR="009F0A3D" w:rsidRDefault="009F0A3D" w:rsidP="009F0A3D">
      <w:pPr>
        <w:rPr>
          <w:lang w:val="en-US"/>
        </w:rPr>
      </w:pPr>
    </w:p>
    <w:p w14:paraId="16FACCB4" w14:textId="3D5758E0" w:rsidR="009F0A3D" w:rsidRDefault="009F0A3D" w:rsidP="009F0A3D">
      <w:pPr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1FD3A2AD" wp14:editId="1423D2B6">
            <wp:extent cx="5937885" cy="2310765"/>
            <wp:effectExtent l="0" t="0" r="5715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2310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AF94B29" w14:textId="77777777" w:rsidR="009F0A3D" w:rsidRDefault="009F0A3D" w:rsidP="009F0A3D">
      <w:pPr>
        <w:rPr>
          <w:lang w:val="en-US"/>
        </w:rPr>
      </w:pPr>
    </w:p>
    <w:p w14:paraId="28C5502B" w14:textId="061A9876" w:rsidR="009F0A3D" w:rsidRDefault="009F0A3D" w:rsidP="009F0A3D">
      <w:pPr>
        <w:rPr>
          <w:lang w:val="en-US"/>
        </w:rPr>
      </w:pPr>
      <w:r w:rsidRPr="009F0A3D">
        <w:t xml:space="preserve">Далее я проверил правильность создания иерархии рабочего пространства в локальном </w:t>
      </w:r>
      <w:proofErr w:type="spellStart"/>
      <w:r w:rsidRPr="009F0A3D">
        <w:t>репозитории</w:t>
      </w:r>
      <w:proofErr w:type="spellEnd"/>
      <w:r w:rsidRPr="009F0A3D">
        <w:t xml:space="preserve"> и на странице </w:t>
      </w:r>
      <w:proofErr w:type="spellStart"/>
      <w:r w:rsidRPr="009F0A3D">
        <w:rPr>
          <w:lang w:val="en-US"/>
        </w:rPr>
        <w:t>github</w:t>
      </w:r>
      <w:proofErr w:type="spellEnd"/>
      <w:r w:rsidRPr="009F0A3D">
        <w:t>:</w:t>
      </w:r>
    </w:p>
    <w:p w14:paraId="4C61784C" w14:textId="77777777" w:rsidR="009F0A3D" w:rsidRDefault="009F0A3D" w:rsidP="009F0A3D">
      <w:pPr>
        <w:rPr>
          <w:lang w:val="en-US"/>
        </w:rPr>
      </w:pPr>
    </w:p>
    <w:p w14:paraId="5250CFE7" w14:textId="2B238249" w:rsidR="009F0A3D" w:rsidRDefault="009F0A3D" w:rsidP="009F0A3D">
      <w:pPr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4A4479C1" wp14:editId="483508C0">
            <wp:extent cx="5937885" cy="4535805"/>
            <wp:effectExtent l="0" t="0" r="5715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45358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lang w:eastAsia="ru-RU"/>
        </w:rPr>
        <w:drawing>
          <wp:inline distT="0" distB="0" distL="0" distR="0" wp14:anchorId="6B396C7F" wp14:editId="371C4BE1">
            <wp:extent cx="5937885" cy="1774190"/>
            <wp:effectExtent l="0" t="0" r="5715" b="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7741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lang w:eastAsia="ru-RU"/>
        </w:rPr>
        <w:drawing>
          <wp:inline distT="0" distB="0" distL="0" distR="0" wp14:anchorId="62202DF2" wp14:editId="310F1849">
            <wp:extent cx="5937885" cy="756285"/>
            <wp:effectExtent l="0" t="0" r="5715" b="5715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7562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246FB1F" w14:textId="77777777" w:rsidR="009F0A3D" w:rsidRPr="009F0A3D" w:rsidRDefault="009F0A3D" w:rsidP="009F0A3D">
      <w:pPr>
        <w:rPr>
          <w:lang w:val="en-US"/>
        </w:rPr>
      </w:pPr>
    </w:p>
    <w:p w14:paraId="06DA2E37" w14:textId="4B44AACB" w:rsidR="00C35A56" w:rsidRPr="00761A12" w:rsidRDefault="009F0A3D" w:rsidP="00466B59">
      <w:pPr>
        <w:pStyle w:val="1"/>
        <w:spacing w:line="360" w:lineRule="auto"/>
      </w:pPr>
      <w:bookmarkStart w:id="5" w:name="_Toc183367770"/>
      <w:bookmarkStart w:id="6" w:name="выполнение-самостоятельной-работы"/>
      <w:bookmarkEnd w:id="4"/>
      <w:r>
        <w:rPr>
          <w:lang w:val="en-US"/>
        </w:rPr>
        <w:t>2</w:t>
      </w:r>
      <w:r w:rsidR="00761A12">
        <w:t>.5</w:t>
      </w:r>
      <w:r w:rsidR="00C35A56">
        <w:t xml:space="preserve">. </w:t>
      </w:r>
      <w:r w:rsidR="00761A12">
        <w:t xml:space="preserve">Задание для </w:t>
      </w:r>
      <w:r w:rsidR="00944A9D">
        <w:t>самостоятельной работы</w:t>
      </w:r>
      <w:bookmarkEnd w:id="5"/>
    </w:p>
    <w:p w14:paraId="5C178199" w14:textId="6B50737A" w:rsidR="00967825" w:rsidRPr="009F0A3D" w:rsidRDefault="009F0A3D" w:rsidP="009F0A3D">
      <w:pPr>
        <w:pStyle w:val="af1"/>
        <w:numPr>
          <w:ilvl w:val="0"/>
          <w:numId w:val="10"/>
        </w:numPr>
      </w:pPr>
      <w:r w:rsidRPr="009F0A3D">
        <w:t xml:space="preserve">Я перешёл в </w:t>
      </w:r>
      <w:proofErr w:type="spellStart"/>
      <w:r w:rsidRPr="009F0A3D">
        <w:t>labs</w:t>
      </w:r>
      <w:proofErr w:type="spellEnd"/>
      <w:r w:rsidRPr="009F0A3D">
        <w:t>/lab02/</w:t>
      </w:r>
      <w:proofErr w:type="spellStart"/>
      <w:r w:rsidRPr="009F0A3D">
        <w:t>report</w:t>
      </w:r>
      <w:proofErr w:type="spellEnd"/>
      <w:r w:rsidRPr="009F0A3D">
        <w:t xml:space="preserve"> с помощью команды «</w:t>
      </w:r>
      <w:proofErr w:type="spellStart"/>
      <w:r w:rsidRPr="009F0A3D">
        <w:t>cd</w:t>
      </w:r>
      <w:proofErr w:type="spellEnd"/>
      <w:r w:rsidRPr="009F0A3D">
        <w:t>»:</w:t>
      </w:r>
    </w:p>
    <w:p w14:paraId="7D9DB1E8" w14:textId="77777777" w:rsidR="009F0A3D" w:rsidRDefault="009F0A3D" w:rsidP="009F0A3D">
      <w:pPr>
        <w:pStyle w:val="af1"/>
        <w:rPr>
          <w:lang w:val="en-US"/>
        </w:rPr>
      </w:pPr>
    </w:p>
    <w:p w14:paraId="25BF02BA" w14:textId="77777777" w:rsidR="009F0A3D" w:rsidRDefault="009F0A3D" w:rsidP="009F0A3D">
      <w:pPr>
        <w:pStyle w:val="af1"/>
        <w:rPr>
          <w:lang w:val="en-US"/>
        </w:rPr>
      </w:pPr>
    </w:p>
    <w:p w14:paraId="2BD84D59" w14:textId="58F124BD" w:rsidR="009F0A3D" w:rsidRDefault="009F0A3D" w:rsidP="009F0A3D">
      <w:pPr>
        <w:pStyle w:val="af1"/>
        <w:rPr>
          <w:lang w:val="en-US"/>
        </w:rPr>
      </w:pPr>
      <w:r w:rsidRPr="00232F42">
        <w:rPr>
          <w:rFonts w:ascii="Times New Roman" w:hAnsi="Times New Roman" w:cs="Times New Roman"/>
          <w:noProof/>
          <w:sz w:val="26"/>
          <w:szCs w:val="26"/>
          <w:lang w:eastAsia="ru-RU"/>
        </w:rPr>
        <w:lastRenderedPageBreak/>
        <w:drawing>
          <wp:inline distT="0" distB="0" distL="0" distR="0" wp14:anchorId="361B4F09" wp14:editId="50B3E715">
            <wp:extent cx="5939790" cy="605075"/>
            <wp:effectExtent l="0" t="0" r="3810" b="508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60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4C566" w14:textId="77777777" w:rsidR="009F0A3D" w:rsidRPr="009F0A3D" w:rsidRDefault="009F0A3D" w:rsidP="009F0A3D">
      <w:pPr>
        <w:pStyle w:val="af1"/>
        <w:rPr>
          <w:lang w:val="en-US"/>
        </w:rPr>
      </w:pPr>
    </w:p>
    <w:p w14:paraId="5D0BFF6E" w14:textId="7C954714" w:rsidR="009F0A3D" w:rsidRPr="009F0A3D" w:rsidRDefault="009F0A3D" w:rsidP="009F0A3D">
      <w:pPr>
        <w:pStyle w:val="af1"/>
      </w:pPr>
      <w:r w:rsidRPr="009F0A3D">
        <w:t>Далее я создал файл для отчёта по лабораторной работе, используя команду «</w:t>
      </w:r>
      <w:proofErr w:type="spellStart"/>
      <w:r w:rsidRPr="009F0A3D">
        <w:t>touch</w:t>
      </w:r>
      <w:proofErr w:type="spellEnd"/>
      <w:r w:rsidRPr="009F0A3D">
        <w:t>»:</w:t>
      </w:r>
    </w:p>
    <w:p w14:paraId="03B67027" w14:textId="77777777" w:rsidR="009F0A3D" w:rsidRPr="009F0A3D" w:rsidRDefault="009F0A3D" w:rsidP="009F0A3D">
      <w:pPr>
        <w:pStyle w:val="af1"/>
      </w:pPr>
    </w:p>
    <w:p w14:paraId="08F929AA" w14:textId="743EC220" w:rsidR="009F0A3D" w:rsidRDefault="009F0A3D" w:rsidP="009F0A3D">
      <w:pPr>
        <w:pStyle w:val="af1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63BC4397" wp14:editId="2B68F2FE">
            <wp:extent cx="5937885" cy="328930"/>
            <wp:effectExtent l="0" t="0" r="5715" b="0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3289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E623B08" w14:textId="77777777" w:rsidR="009F0A3D" w:rsidRPr="009F0A3D" w:rsidRDefault="009F0A3D" w:rsidP="009F0A3D">
      <w:pPr>
        <w:pStyle w:val="af1"/>
        <w:rPr>
          <w:lang w:val="en-US"/>
        </w:rPr>
      </w:pPr>
    </w:p>
    <w:p w14:paraId="59C019A6" w14:textId="77777777" w:rsidR="009F0A3D" w:rsidRPr="009F0A3D" w:rsidRDefault="009F0A3D" w:rsidP="009F0A3D">
      <w:pPr>
        <w:pStyle w:val="af1"/>
      </w:pPr>
    </w:p>
    <w:p w14:paraId="1A1AEECB" w14:textId="5FAFCAA9" w:rsidR="009F0A3D" w:rsidRPr="009F0A3D" w:rsidRDefault="009F0A3D" w:rsidP="009F0A3D">
      <w:pPr>
        <w:pStyle w:val="af1"/>
        <w:numPr>
          <w:ilvl w:val="0"/>
          <w:numId w:val="10"/>
        </w:numPr>
      </w:pPr>
      <w:r w:rsidRPr="009F0A3D">
        <w:t>Я перешёл из подкаталога lab02/</w:t>
      </w:r>
      <w:proofErr w:type="spellStart"/>
      <w:r w:rsidRPr="009F0A3D">
        <w:t>report</w:t>
      </w:r>
      <w:proofErr w:type="spellEnd"/>
      <w:r w:rsidRPr="009F0A3D">
        <w:t xml:space="preserve"> в подкаталог lab01/</w:t>
      </w:r>
      <w:proofErr w:type="spellStart"/>
      <w:r w:rsidRPr="009F0A3D">
        <w:t>report</w:t>
      </w:r>
      <w:proofErr w:type="spellEnd"/>
      <w:r w:rsidRPr="009F0A3D">
        <w:t>:</w:t>
      </w:r>
    </w:p>
    <w:p w14:paraId="4B228F24" w14:textId="77777777" w:rsidR="009F0A3D" w:rsidRDefault="009F0A3D" w:rsidP="009F0A3D">
      <w:pPr>
        <w:pStyle w:val="af1"/>
        <w:rPr>
          <w:lang w:val="en-US"/>
        </w:rPr>
      </w:pPr>
    </w:p>
    <w:p w14:paraId="07DA2901" w14:textId="43170DA5" w:rsidR="009F0A3D" w:rsidRDefault="009F0A3D" w:rsidP="009F0A3D">
      <w:pPr>
        <w:pStyle w:val="af1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14A78510" wp14:editId="57F73E1F">
            <wp:extent cx="5937885" cy="548640"/>
            <wp:effectExtent l="0" t="0" r="5715" b="3810"/>
            <wp:docPr id="39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D6CE7D2" w14:textId="77777777" w:rsidR="009F0A3D" w:rsidRDefault="009F0A3D" w:rsidP="009F0A3D">
      <w:pPr>
        <w:pStyle w:val="af1"/>
        <w:rPr>
          <w:lang w:val="en-US"/>
        </w:rPr>
      </w:pPr>
    </w:p>
    <w:p w14:paraId="06065C3A" w14:textId="55B87296" w:rsidR="009F0A3D" w:rsidRDefault="009F0A3D" w:rsidP="009F0A3D">
      <w:pPr>
        <w:pStyle w:val="af1"/>
        <w:rPr>
          <w:lang w:val="en-US"/>
        </w:rPr>
      </w:pPr>
      <w:r w:rsidRPr="009F0A3D">
        <w:t>Далее я скопировал первую лабораторную работу с помощью команды «</w:t>
      </w:r>
      <w:proofErr w:type="spellStart"/>
      <w:r w:rsidRPr="009F0A3D">
        <w:rPr>
          <w:lang w:val="en-US"/>
        </w:rPr>
        <w:t>cp</w:t>
      </w:r>
      <w:proofErr w:type="spellEnd"/>
      <w:r w:rsidRPr="009F0A3D">
        <w:t>»:</w:t>
      </w:r>
    </w:p>
    <w:p w14:paraId="2010C633" w14:textId="77777777" w:rsidR="009F0A3D" w:rsidRDefault="009F0A3D" w:rsidP="009F0A3D">
      <w:pPr>
        <w:pStyle w:val="af1"/>
        <w:rPr>
          <w:lang w:val="en-US"/>
        </w:rPr>
      </w:pPr>
    </w:p>
    <w:p w14:paraId="3E9066F9" w14:textId="7D5A06DE" w:rsidR="009F0A3D" w:rsidRDefault="009F0A3D" w:rsidP="009F0A3D">
      <w:pPr>
        <w:pStyle w:val="af1"/>
        <w:rPr>
          <w:lang w:val="en-US"/>
        </w:rPr>
      </w:pPr>
      <w:r w:rsidRPr="005B6D79">
        <w:rPr>
          <w:rFonts w:ascii="Times New Roman" w:hAnsi="Times New Roman" w:cs="Times New Roman"/>
          <w:noProof/>
          <w:sz w:val="26"/>
          <w:szCs w:val="26"/>
          <w:lang w:eastAsia="ru-RU"/>
        </w:rPr>
        <w:drawing>
          <wp:inline distT="0" distB="0" distL="0" distR="0" wp14:anchorId="01C67EC5" wp14:editId="36F9F274">
            <wp:extent cx="5939790" cy="499018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99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73066" w14:textId="77777777" w:rsidR="009F0A3D" w:rsidRDefault="009F0A3D" w:rsidP="009F0A3D">
      <w:pPr>
        <w:pStyle w:val="af1"/>
        <w:rPr>
          <w:lang w:val="en-US"/>
        </w:rPr>
      </w:pPr>
    </w:p>
    <w:p w14:paraId="336884E2" w14:textId="302E5291" w:rsidR="009F0A3D" w:rsidRDefault="009F0A3D" w:rsidP="009F0A3D">
      <w:pPr>
        <w:pStyle w:val="af1"/>
        <w:rPr>
          <w:lang w:val="en-US"/>
        </w:rPr>
      </w:pPr>
      <w:proofErr w:type="spellStart"/>
      <w:r w:rsidRPr="009F0A3D">
        <w:rPr>
          <w:lang w:val="en-US"/>
        </w:rPr>
        <w:t>Проверим</w:t>
      </w:r>
      <w:proofErr w:type="spellEnd"/>
      <w:r w:rsidRPr="009F0A3D">
        <w:rPr>
          <w:lang w:val="en-US"/>
        </w:rPr>
        <w:t xml:space="preserve"> </w:t>
      </w:r>
      <w:proofErr w:type="spellStart"/>
      <w:r w:rsidRPr="009F0A3D">
        <w:rPr>
          <w:lang w:val="en-US"/>
        </w:rPr>
        <w:t>правильность</w:t>
      </w:r>
      <w:proofErr w:type="spellEnd"/>
      <w:r w:rsidRPr="009F0A3D">
        <w:rPr>
          <w:lang w:val="en-US"/>
        </w:rPr>
        <w:t xml:space="preserve"> </w:t>
      </w:r>
      <w:proofErr w:type="spellStart"/>
      <w:r w:rsidRPr="009F0A3D">
        <w:rPr>
          <w:lang w:val="en-US"/>
        </w:rPr>
        <w:t>выполнения</w:t>
      </w:r>
      <w:proofErr w:type="spellEnd"/>
      <w:r w:rsidRPr="009F0A3D">
        <w:rPr>
          <w:lang w:val="en-US"/>
        </w:rPr>
        <w:t xml:space="preserve"> </w:t>
      </w:r>
      <w:proofErr w:type="spellStart"/>
      <w:r w:rsidRPr="009F0A3D">
        <w:rPr>
          <w:lang w:val="en-US"/>
        </w:rPr>
        <w:t>команды</w:t>
      </w:r>
      <w:proofErr w:type="spellEnd"/>
      <w:r w:rsidRPr="009F0A3D">
        <w:rPr>
          <w:lang w:val="en-US"/>
        </w:rPr>
        <w:t>:</w:t>
      </w:r>
    </w:p>
    <w:p w14:paraId="7C225479" w14:textId="77777777" w:rsidR="009F0A3D" w:rsidRDefault="009F0A3D" w:rsidP="009F0A3D">
      <w:pPr>
        <w:pStyle w:val="af1"/>
        <w:rPr>
          <w:lang w:val="en-US"/>
        </w:rPr>
      </w:pPr>
    </w:p>
    <w:p w14:paraId="4C0F90F4" w14:textId="62C75FD1" w:rsidR="009F0A3D" w:rsidRDefault="009F0A3D" w:rsidP="009F0A3D">
      <w:pPr>
        <w:pStyle w:val="af1"/>
        <w:rPr>
          <w:lang w:val="en-US"/>
        </w:rPr>
      </w:pPr>
      <w:r w:rsidRPr="005B6D79">
        <w:rPr>
          <w:noProof/>
          <w:lang w:eastAsia="ru-RU"/>
        </w:rPr>
        <w:drawing>
          <wp:inline distT="0" distB="0" distL="0" distR="0" wp14:anchorId="15B3CE50" wp14:editId="2DFE906E">
            <wp:extent cx="5939790" cy="377636"/>
            <wp:effectExtent l="0" t="0" r="0" b="381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77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13438" w14:textId="77777777" w:rsidR="00E840DA" w:rsidRDefault="00E840DA" w:rsidP="009F0A3D">
      <w:pPr>
        <w:pStyle w:val="af1"/>
        <w:rPr>
          <w:lang w:val="en-US"/>
        </w:rPr>
      </w:pPr>
    </w:p>
    <w:p w14:paraId="0CCD4674" w14:textId="527F8404" w:rsidR="00E840DA" w:rsidRDefault="00E840DA" w:rsidP="009F0A3D">
      <w:pPr>
        <w:pStyle w:val="af1"/>
        <w:rPr>
          <w:lang w:val="en-US"/>
        </w:rPr>
      </w:pPr>
      <w:r w:rsidRPr="00E840DA">
        <w:t>Перейдя в подкаталог «</w:t>
      </w:r>
      <w:r w:rsidRPr="00E840DA">
        <w:rPr>
          <w:lang w:val="en-US"/>
        </w:rPr>
        <w:t>lab</w:t>
      </w:r>
      <w:r w:rsidRPr="00E840DA">
        <w:t>/02/</w:t>
      </w:r>
      <w:r w:rsidRPr="00E840DA">
        <w:rPr>
          <w:lang w:val="en-US"/>
        </w:rPr>
        <w:t>report</w:t>
      </w:r>
      <w:r w:rsidRPr="00E840DA">
        <w:t>» я скопировал туда вторую лабораторную и проверил правильность выполнения команды:</w:t>
      </w:r>
    </w:p>
    <w:p w14:paraId="00F8783B" w14:textId="77777777" w:rsidR="00E840DA" w:rsidRDefault="00E840DA" w:rsidP="009F0A3D">
      <w:pPr>
        <w:pStyle w:val="af1"/>
        <w:rPr>
          <w:lang w:val="en-US"/>
        </w:rPr>
      </w:pPr>
    </w:p>
    <w:p w14:paraId="57291CB0" w14:textId="06C4752C" w:rsidR="00E840DA" w:rsidRPr="00E840DA" w:rsidRDefault="00E840DA" w:rsidP="009F0A3D">
      <w:pPr>
        <w:pStyle w:val="af1"/>
        <w:rPr>
          <w:lang w:val="en-US"/>
        </w:rPr>
      </w:pPr>
      <w:r w:rsidRPr="005B6D79">
        <w:rPr>
          <w:rFonts w:ascii="Times New Roman" w:hAnsi="Times New Roman" w:cs="Times New Roman"/>
          <w:noProof/>
          <w:sz w:val="26"/>
          <w:szCs w:val="26"/>
          <w:lang w:eastAsia="ru-RU"/>
        </w:rPr>
        <w:drawing>
          <wp:inline distT="0" distB="0" distL="0" distR="0" wp14:anchorId="26EC603E" wp14:editId="5534FF6B">
            <wp:extent cx="5939790" cy="641245"/>
            <wp:effectExtent l="0" t="0" r="3810" b="698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64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826FF">
        <w:rPr>
          <w:rFonts w:ascii="Times New Roman" w:hAnsi="Times New Roman" w:cs="Times New Roman"/>
          <w:noProof/>
          <w:sz w:val="26"/>
          <w:szCs w:val="26"/>
          <w:lang w:eastAsia="ru-RU"/>
        </w:rPr>
        <w:drawing>
          <wp:inline distT="0" distB="0" distL="0" distR="0" wp14:anchorId="39CFCB56" wp14:editId="73B87E7A">
            <wp:extent cx="5939790" cy="881558"/>
            <wp:effectExtent l="0" t="0" r="381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881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3C56E" w14:textId="77777777" w:rsidR="009F0A3D" w:rsidRPr="009F0A3D" w:rsidRDefault="009F0A3D" w:rsidP="009F0A3D">
      <w:pPr>
        <w:pStyle w:val="af1"/>
      </w:pPr>
    </w:p>
    <w:p w14:paraId="7C289328" w14:textId="396C4664" w:rsidR="009F0A3D" w:rsidRPr="00E840DA" w:rsidRDefault="00E840DA" w:rsidP="00E840DA">
      <w:pPr>
        <w:pStyle w:val="af1"/>
        <w:numPr>
          <w:ilvl w:val="0"/>
          <w:numId w:val="10"/>
        </w:numPr>
      </w:pPr>
      <w:r w:rsidRPr="00E840DA">
        <w:t>С помощью команды «</w:t>
      </w:r>
      <w:proofErr w:type="spellStart"/>
      <w:r w:rsidRPr="00E840DA">
        <w:t>git</w:t>
      </w:r>
      <w:proofErr w:type="spellEnd"/>
      <w:r w:rsidRPr="00E840DA">
        <w:t xml:space="preserve"> </w:t>
      </w:r>
      <w:proofErr w:type="spellStart"/>
      <w:r w:rsidRPr="00E840DA">
        <w:t>add</w:t>
      </w:r>
      <w:proofErr w:type="spellEnd"/>
      <w:r w:rsidRPr="00E840DA">
        <w:t xml:space="preserve"> ‘’» я добавил новые файлы:</w:t>
      </w:r>
    </w:p>
    <w:p w14:paraId="0434A30B" w14:textId="77777777" w:rsidR="00E840DA" w:rsidRDefault="00E840DA" w:rsidP="00E840DA">
      <w:pPr>
        <w:pStyle w:val="af1"/>
        <w:rPr>
          <w:lang w:val="en-US"/>
        </w:rPr>
      </w:pPr>
    </w:p>
    <w:p w14:paraId="05554945" w14:textId="3BE711C0" w:rsidR="00E840DA" w:rsidRDefault="00E840DA" w:rsidP="00E840DA">
      <w:pPr>
        <w:pStyle w:val="af1"/>
        <w:rPr>
          <w:lang w:val="en-US"/>
        </w:rPr>
      </w:pPr>
      <w:r w:rsidRPr="004C288C">
        <w:rPr>
          <w:rFonts w:ascii="Times New Roman" w:hAnsi="Times New Roman" w:cs="Times New Roman"/>
          <w:noProof/>
          <w:sz w:val="26"/>
          <w:szCs w:val="26"/>
          <w:lang w:eastAsia="ru-RU"/>
        </w:rPr>
        <w:drawing>
          <wp:inline distT="0" distB="0" distL="0" distR="0" wp14:anchorId="45969928" wp14:editId="3D7E6D85">
            <wp:extent cx="5939790" cy="248896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48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288C">
        <w:rPr>
          <w:rFonts w:ascii="Times New Roman" w:hAnsi="Times New Roman" w:cs="Times New Roman"/>
          <w:noProof/>
          <w:sz w:val="26"/>
          <w:szCs w:val="26"/>
          <w:lang w:eastAsia="ru-RU"/>
        </w:rPr>
        <w:drawing>
          <wp:inline distT="0" distB="0" distL="0" distR="0" wp14:anchorId="629046B4" wp14:editId="53F551F0">
            <wp:extent cx="5919946" cy="311727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2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288C">
        <w:rPr>
          <w:rFonts w:ascii="Times New Roman" w:hAnsi="Times New Roman" w:cs="Times New Roman"/>
          <w:noProof/>
          <w:sz w:val="26"/>
          <w:szCs w:val="26"/>
          <w:lang w:eastAsia="ru-RU"/>
        </w:rPr>
        <w:drawing>
          <wp:inline distT="0" distB="0" distL="0" distR="0" wp14:anchorId="2AA0C9BE" wp14:editId="75685370">
            <wp:extent cx="5939790" cy="248896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48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EFED3" w14:textId="77777777" w:rsidR="00E840DA" w:rsidRDefault="00E840DA" w:rsidP="00E840DA">
      <w:pPr>
        <w:pStyle w:val="af1"/>
        <w:rPr>
          <w:lang w:val="en-US"/>
        </w:rPr>
      </w:pPr>
    </w:p>
    <w:p w14:paraId="7F32BC3E" w14:textId="5D7B1347" w:rsidR="00E840DA" w:rsidRDefault="00E840DA" w:rsidP="00E840DA">
      <w:pPr>
        <w:pStyle w:val="af1"/>
        <w:rPr>
          <w:lang w:val="en-US"/>
        </w:rPr>
      </w:pPr>
      <w:r w:rsidRPr="00E840DA">
        <w:lastRenderedPageBreak/>
        <w:t>Далее я сохранил изменения при помощи команды «</w:t>
      </w:r>
      <w:proofErr w:type="spellStart"/>
      <w:r w:rsidRPr="00E840DA">
        <w:rPr>
          <w:lang w:val="en-US"/>
        </w:rPr>
        <w:t>git</w:t>
      </w:r>
      <w:proofErr w:type="spellEnd"/>
      <w:r w:rsidRPr="00E840DA">
        <w:t xml:space="preserve"> </w:t>
      </w:r>
      <w:r w:rsidRPr="00E840DA">
        <w:rPr>
          <w:lang w:val="en-US"/>
        </w:rPr>
        <w:t>commit</w:t>
      </w:r>
      <w:r w:rsidRPr="00E840DA">
        <w:t xml:space="preserve"> -</w:t>
      </w:r>
      <w:r w:rsidRPr="00E840DA">
        <w:rPr>
          <w:lang w:val="en-US"/>
        </w:rPr>
        <w:t>am</w:t>
      </w:r>
      <w:r w:rsidRPr="00E840DA">
        <w:t xml:space="preserve">», и перенёс в </w:t>
      </w:r>
      <w:proofErr w:type="spellStart"/>
      <w:r w:rsidRPr="00E840DA">
        <w:t>репозиторий</w:t>
      </w:r>
      <w:proofErr w:type="spellEnd"/>
      <w:r w:rsidRPr="00E840DA">
        <w:t xml:space="preserve"> сохранённые изменения командой «</w:t>
      </w:r>
      <w:proofErr w:type="spellStart"/>
      <w:r w:rsidRPr="00E840DA">
        <w:rPr>
          <w:lang w:val="en-US"/>
        </w:rPr>
        <w:t>git</w:t>
      </w:r>
      <w:proofErr w:type="spellEnd"/>
      <w:r w:rsidRPr="00E840DA">
        <w:t xml:space="preserve"> </w:t>
      </w:r>
      <w:r w:rsidRPr="00E840DA">
        <w:rPr>
          <w:lang w:val="en-US"/>
        </w:rPr>
        <w:t>push</w:t>
      </w:r>
      <w:r w:rsidRPr="00E840DA">
        <w:t>»:</w:t>
      </w:r>
    </w:p>
    <w:p w14:paraId="0512494B" w14:textId="77777777" w:rsidR="00E840DA" w:rsidRDefault="00E840DA" w:rsidP="00E840DA">
      <w:pPr>
        <w:pStyle w:val="af1"/>
        <w:rPr>
          <w:lang w:val="en-US"/>
        </w:rPr>
      </w:pPr>
    </w:p>
    <w:p w14:paraId="29927D11" w14:textId="7E377E32" w:rsidR="00E840DA" w:rsidRPr="00E840DA" w:rsidRDefault="00E840DA" w:rsidP="00E840DA">
      <w:pPr>
        <w:pStyle w:val="af1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33BFFEF5" wp14:editId="256C3C85">
            <wp:extent cx="5937885" cy="749935"/>
            <wp:effectExtent l="0" t="0" r="5715" b="0"/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7499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E64A04">
        <w:rPr>
          <w:noProof/>
          <w:lang w:eastAsia="ru-RU"/>
        </w:rPr>
        <w:drawing>
          <wp:inline distT="0" distB="0" distL="0" distR="0" wp14:anchorId="31F13E86" wp14:editId="0EF865FC">
            <wp:extent cx="5939790" cy="1433912"/>
            <wp:effectExtent l="0" t="0" r="381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1433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0D4C1" w14:textId="77777777" w:rsidR="00E840DA" w:rsidRPr="00E840DA" w:rsidRDefault="00E840DA" w:rsidP="00E840DA">
      <w:pPr>
        <w:pStyle w:val="af1"/>
      </w:pPr>
    </w:p>
    <w:p w14:paraId="1F4A65EB" w14:textId="4D45679A" w:rsidR="00E840DA" w:rsidRDefault="00E840DA" w:rsidP="00E840DA">
      <w:pPr>
        <w:pStyle w:val="af1"/>
        <w:rPr>
          <w:lang w:val="en-US"/>
        </w:rPr>
      </w:pPr>
      <w:r w:rsidRPr="00E840DA">
        <w:t>И проверил на сайте правильность выполнения задания:</w:t>
      </w:r>
    </w:p>
    <w:p w14:paraId="7AA463CC" w14:textId="77777777" w:rsidR="00E840DA" w:rsidRDefault="00E840DA" w:rsidP="00E840DA">
      <w:pPr>
        <w:pStyle w:val="af1"/>
        <w:rPr>
          <w:lang w:val="en-US"/>
        </w:rPr>
      </w:pPr>
    </w:p>
    <w:p w14:paraId="7FEAC753" w14:textId="53AD9516" w:rsidR="00E840DA" w:rsidRPr="00E840DA" w:rsidRDefault="00E840DA" w:rsidP="00E840DA">
      <w:pPr>
        <w:pStyle w:val="af1"/>
        <w:rPr>
          <w:lang w:val="en-US"/>
        </w:rPr>
      </w:pPr>
      <w:r w:rsidRPr="00E64A04">
        <w:rPr>
          <w:rFonts w:ascii="Times New Roman" w:hAnsi="Times New Roman" w:cs="Times New Roman"/>
          <w:noProof/>
          <w:sz w:val="26"/>
          <w:szCs w:val="26"/>
          <w:lang w:eastAsia="ru-RU"/>
        </w:rPr>
        <w:drawing>
          <wp:inline distT="0" distB="0" distL="0" distR="0" wp14:anchorId="2DFB321A" wp14:editId="18BDCB3E">
            <wp:extent cx="5939790" cy="275870"/>
            <wp:effectExtent l="0" t="0" r="0" b="0"/>
            <wp:docPr id="41" name="Рисунок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75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64A04">
        <w:rPr>
          <w:rFonts w:ascii="Times New Roman" w:hAnsi="Times New Roman" w:cs="Times New Roman"/>
          <w:noProof/>
          <w:sz w:val="26"/>
          <w:szCs w:val="26"/>
          <w:lang w:eastAsia="ru-RU"/>
        </w:rPr>
        <w:drawing>
          <wp:inline distT="0" distB="0" distL="0" distR="0" wp14:anchorId="0A156AC8" wp14:editId="72AE3027">
            <wp:extent cx="5939790" cy="1219346"/>
            <wp:effectExtent l="0" t="0" r="3810" b="0"/>
            <wp:docPr id="42" name="Рисунок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1219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64A04">
        <w:rPr>
          <w:rFonts w:ascii="Times New Roman" w:hAnsi="Times New Roman" w:cs="Times New Roman"/>
          <w:noProof/>
          <w:sz w:val="26"/>
          <w:szCs w:val="26"/>
          <w:lang w:eastAsia="ru-RU"/>
        </w:rPr>
        <w:drawing>
          <wp:inline distT="0" distB="0" distL="0" distR="0" wp14:anchorId="75CC4541" wp14:editId="3889B3C4">
            <wp:extent cx="5939790" cy="643084"/>
            <wp:effectExtent l="0" t="0" r="3810" b="5080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643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64A04">
        <w:rPr>
          <w:rFonts w:ascii="Times New Roman" w:hAnsi="Times New Roman" w:cs="Times New Roman"/>
          <w:noProof/>
          <w:sz w:val="26"/>
          <w:szCs w:val="26"/>
          <w:lang w:eastAsia="ru-RU"/>
        </w:rPr>
        <w:drawing>
          <wp:inline distT="0" distB="0" distL="0" distR="0" wp14:anchorId="287098B6" wp14:editId="029F4AA0">
            <wp:extent cx="5939790" cy="941024"/>
            <wp:effectExtent l="0" t="0" r="3810" b="0"/>
            <wp:docPr id="44" name="Рисунок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941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03497" w14:textId="10587E8A" w:rsidR="00E840DA" w:rsidRPr="00E840DA" w:rsidRDefault="00E840DA" w:rsidP="00E840DA"/>
    <w:p w14:paraId="318C3D8B" w14:textId="1D46512C" w:rsidR="00466B59" w:rsidRDefault="00944A9D" w:rsidP="00466B59">
      <w:pPr>
        <w:pStyle w:val="1"/>
      </w:pPr>
      <w:bookmarkStart w:id="7" w:name="_Toc183367771"/>
      <w:bookmarkStart w:id="8" w:name="вывод"/>
      <w:bookmarkEnd w:id="6"/>
      <w:r>
        <w:t>Вывод</w:t>
      </w:r>
      <w:bookmarkEnd w:id="7"/>
      <w:r w:rsidR="00752841">
        <w:t>ы</w:t>
      </w:r>
    </w:p>
    <w:p w14:paraId="621E39AE" w14:textId="77777777" w:rsidR="00821680" w:rsidRDefault="00821680" w:rsidP="00466B59">
      <w:bookmarkStart w:id="9" w:name="_Toc183367772"/>
      <w:bookmarkStart w:id="10" w:name="список-литературы"/>
      <w:bookmarkEnd w:id="8"/>
    </w:p>
    <w:p w14:paraId="63C511CA" w14:textId="24F4C8B9" w:rsidR="00466B59" w:rsidRPr="00821680" w:rsidRDefault="00E840DA" w:rsidP="00466B59">
      <w:r>
        <w:t xml:space="preserve">я </w:t>
      </w:r>
      <w:r w:rsidRPr="00E840DA">
        <w:t xml:space="preserve">изучил идеологию и применение средств контроля версий. Также я приобрёл практические навыки по работе с системой </w:t>
      </w:r>
      <w:proofErr w:type="spellStart"/>
      <w:r w:rsidRPr="00E840DA">
        <w:t>git</w:t>
      </w:r>
      <w:proofErr w:type="spellEnd"/>
      <w:r w:rsidRPr="00E840DA">
        <w:t>, и научился загружать лабораторные работы на https://github.com/philipp916/study_2023-2024_arhpc/tree/master/.</w:t>
      </w:r>
    </w:p>
    <w:p w14:paraId="3449DB84" w14:textId="77777777" w:rsidR="00967825" w:rsidRPr="00314BF7" w:rsidRDefault="00944A9D">
      <w:pPr>
        <w:pStyle w:val="1"/>
        <w:rPr>
          <w:lang w:val="en-US"/>
        </w:rPr>
      </w:pPr>
      <w:r>
        <w:lastRenderedPageBreak/>
        <w:t>Список</w:t>
      </w:r>
      <w:r w:rsidRPr="00314BF7">
        <w:rPr>
          <w:lang w:val="en-US"/>
        </w:rPr>
        <w:t xml:space="preserve"> </w:t>
      </w:r>
      <w:r>
        <w:t>литературы</w:t>
      </w:r>
      <w:bookmarkEnd w:id="9"/>
    </w:p>
    <w:p w14:paraId="10773930" w14:textId="77777777" w:rsidR="00967825" w:rsidRPr="00314BF7" w:rsidRDefault="00944A9D">
      <w:pPr>
        <w:pStyle w:val="FirstParagraph"/>
        <w:rPr>
          <w:lang w:val="en-US"/>
        </w:rPr>
      </w:pPr>
      <w:r w:rsidRPr="00314BF7">
        <w:rPr>
          <w:lang w:val="en-US"/>
        </w:rPr>
        <w:t>1. GDB: The GNU Project Debugger. — URL: https://www.gnu.org/software/gdb/.</w:t>
      </w:r>
    </w:p>
    <w:p w14:paraId="48D99EEF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>2. GNU Bash Manual. — 2016. — URL: https://www.gnu.org/software/bash/manual/.</w:t>
      </w:r>
    </w:p>
    <w:p w14:paraId="5FB30F03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>3. Midnight Commander Development Center. — 2021. — URL: https://midnight-commander.org/.</w:t>
      </w:r>
    </w:p>
    <w:p w14:paraId="7353DE46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>4. NASM Assembly Language Tutorials. — 2021. — URL: https://asmtutor.com/.</w:t>
      </w:r>
    </w:p>
    <w:p w14:paraId="73830AC1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 xml:space="preserve">5. </w:t>
      </w:r>
      <w:r w:rsidRPr="00314BF7">
        <w:rPr>
          <w:i/>
          <w:iCs/>
          <w:lang w:val="en-US"/>
        </w:rPr>
        <w:t>Newham C.</w:t>
      </w:r>
      <w:r w:rsidRPr="00314BF7">
        <w:rPr>
          <w:lang w:val="en-US"/>
        </w:rPr>
        <w:t xml:space="preserve"> Learning the bash Shell: Unix Shell Programming. — O’Reilly Media, 2005. — 354 </w:t>
      </w:r>
      <w:r>
        <w:t>с</w:t>
      </w:r>
      <w:r w:rsidRPr="00314BF7">
        <w:rPr>
          <w:lang w:val="en-US"/>
        </w:rPr>
        <w:t>. — (In a Nutshell). — ISBN 0596009658. — URL: http://www.amazon.com/Learningbash-Shell-Programming-Nutshell/dp/0596009658.</w:t>
      </w:r>
    </w:p>
    <w:p w14:paraId="05407A8A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 xml:space="preserve">6. </w:t>
      </w:r>
      <w:r w:rsidRPr="00314BF7">
        <w:rPr>
          <w:i/>
          <w:iCs/>
          <w:lang w:val="en-US"/>
        </w:rPr>
        <w:t>Robbins A.</w:t>
      </w:r>
      <w:r w:rsidRPr="00314BF7">
        <w:rPr>
          <w:lang w:val="en-US"/>
        </w:rPr>
        <w:t xml:space="preserve"> Bash Pocket Reference. — O’Reilly Media, 2016. — 156 </w:t>
      </w:r>
      <w:r>
        <w:t>с</w:t>
      </w:r>
      <w:r w:rsidRPr="00314BF7">
        <w:rPr>
          <w:lang w:val="en-US"/>
        </w:rPr>
        <w:t>. — ISBN 978-1491941591.</w:t>
      </w:r>
    </w:p>
    <w:p w14:paraId="15A9AD51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>7. The NASM documentation. — 2021. — URL: https://www.nasm.us/docs.php.</w:t>
      </w:r>
    </w:p>
    <w:p w14:paraId="296AC435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 xml:space="preserve">8. </w:t>
      </w:r>
      <w:r w:rsidRPr="00314BF7">
        <w:rPr>
          <w:i/>
          <w:iCs/>
          <w:lang w:val="en-US"/>
        </w:rPr>
        <w:t>Zarrelli G.</w:t>
      </w:r>
      <w:r w:rsidRPr="00314BF7">
        <w:rPr>
          <w:lang w:val="en-US"/>
        </w:rPr>
        <w:t xml:space="preserve"> Mastering Bash. — </w:t>
      </w:r>
      <w:proofErr w:type="spellStart"/>
      <w:r w:rsidRPr="00314BF7">
        <w:rPr>
          <w:lang w:val="en-US"/>
        </w:rPr>
        <w:t>Packt</w:t>
      </w:r>
      <w:proofErr w:type="spellEnd"/>
      <w:r w:rsidRPr="00314BF7">
        <w:rPr>
          <w:lang w:val="en-US"/>
        </w:rPr>
        <w:t xml:space="preserve"> Publishing, 2017. — 502 </w:t>
      </w:r>
      <w:r>
        <w:t>с</w:t>
      </w:r>
      <w:r w:rsidRPr="00314BF7">
        <w:rPr>
          <w:lang w:val="en-US"/>
        </w:rPr>
        <w:t>. — ISBN 9781784396879.</w:t>
      </w:r>
    </w:p>
    <w:p w14:paraId="7FF5FF8A" w14:textId="77777777" w:rsidR="00967825" w:rsidRDefault="00944A9D">
      <w:pPr>
        <w:pStyle w:val="a0"/>
      </w:pPr>
      <w:r>
        <w:t xml:space="preserve">9. </w:t>
      </w:r>
      <w:r>
        <w:rPr>
          <w:i/>
          <w:iCs/>
        </w:rPr>
        <w:t>Колдаев В. Д.</w:t>
      </w:r>
      <w:r>
        <w:t xml:space="preserve">, </w:t>
      </w:r>
      <w:r>
        <w:rPr>
          <w:i/>
          <w:iCs/>
        </w:rPr>
        <w:t>Лупин С. А.</w:t>
      </w:r>
      <w:r>
        <w:t xml:space="preserve"> Архитектура ЭВМ. — М. : Форум, 2018.</w:t>
      </w:r>
    </w:p>
    <w:p w14:paraId="1B594C9E" w14:textId="77777777" w:rsidR="00967825" w:rsidRDefault="00944A9D">
      <w:pPr>
        <w:pStyle w:val="a0"/>
      </w:pPr>
      <w:r>
        <w:t xml:space="preserve">10. </w:t>
      </w:r>
      <w:r>
        <w:rPr>
          <w:i/>
          <w:iCs/>
        </w:rPr>
        <w:t>Куляс О. Л.</w:t>
      </w:r>
      <w:r>
        <w:t xml:space="preserve">, </w:t>
      </w:r>
      <w:r>
        <w:rPr>
          <w:i/>
          <w:iCs/>
        </w:rPr>
        <w:t>Никитин К. А.</w:t>
      </w:r>
      <w:r>
        <w:t xml:space="preserve"> Курс программирования на ASSEMBLER. — М. : Солон-Пресс, 2017.</w:t>
      </w:r>
    </w:p>
    <w:p w14:paraId="4BDD0A10" w14:textId="77777777" w:rsidR="00967825" w:rsidRDefault="00944A9D">
      <w:pPr>
        <w:pStyle w:val="a0"/>
      </w:pPr>
      <w:r>
        <w:t xml:space="preserve">11. </w:t>
      </w:r>
      <w:r>
        <w:rPr>
          <w:i/>
          <w:iCs/>
        </w:rPr>
        <w:t>Новожилов О. П.</w:t>
      </w:r>
      <w:r>
        <w:t xml:space="preserve"> Архитектура ЭВМ и систем. — М. : Юрайт, 2016.</w:t>
      </w:r>
    </w:p>
    <w:p w14:paraId="79D7D848" w14:textId="77777777" w:rsidR="00967825" w:rsidRDefault="00944A9D">
      <w:pPr>
        <w:pStyle w:val="a0"/>
      </w:pPr>
      <w:r>
        <w:t>12. Расширенный ассемблер: NASM. — 2021. — URL: https://www.opennet.ru/docs/RUS/nasm/.</w:t>
      </w:r>
    </w:p>
    <w:p w14:paraId="68914581" w14:textId="77777777" w:rsidR="00967825" w:rsidRDefault="00944A9D">
      <w:pPr>
        <w:pStyle w:val="a0"/>
      </w:pPr>
      <w:r>
        <w:t xml:space="preserve">13. </w:t>
      </w:r>
      <w:r>
        <w:rPr>
          <w:i/>
          <w:iCs/>
        </w:rPr>
        <w:t>Робачевский А.</w:t>
      </w:r>
      <w:r>
        <w:t xml:space="preserve">, </w:t>
      </w:r>
      <w:r>
        <w:rPr>
          <w:i/>
          <w:iCs/>
        </w:rPr>
        <w:t>Немнюгин С.</w:t>
      </w:r>
      <w:r>
        <w:t xml:space="preserve">, </w:t>
      </w:r>
      <w:r>
        <w:rPr>
          <w:i/>
          <w:iCs/>
        </w:rPr>
        <w:t>Стесик О.</w:t>
      </w:r>
      <w:r>
        <w:t xml:space="preserve"> Операционная система UNIX. — 2-е изд. — БХВ-Петербург, 2010. — 656 с. — ISBN 978-5-94157-538-1.</w:t>
      </w:r>
    </w:p>
    <w:p w14:paraId="28244FBD" w14:textId="77777777" w:rsidR="00967825" w:rsidRDefault="00944A9D">
      <w:pPr>
        <w:pStyle w:val="a0"/>
      </w:pPr>
      <w:r>
        <w:t xml:space="preserve">14. </w:t>
      </w:r>
      <w:r>
        <w:rPr>
          <w:i/>
          <w:iCs/>
        </w:rPr>
        <w:t>Столяров А.</w:t>
      </w:r>
      <w:r>
        <w:t xml:space="preserve"> Программирование на языке ассемблера NASM для ОС Unix. — 2-е изд. — М. : МАКС Пресс, 2011. — URL: http://www.stolyarov.info/books/asm_unix.</w:t>
      </w:r>
    </w:p>
    <w:p w14:paraId="1413D264" w14:textId="77777777" w:rsidR="00967825" w:rsidRDefault="00944A9D">
      <w:pPr>
        <w:pStyle w:val="a0"/>
      </w:pPr>
      <w:r>
        <w:t xml:space="preserve">15. </w:t>
      </w:r>
      <w:r>
        <w:rPr>
          <w:i/>
          <w:iCs/>
        </w:rPr>
        <w:t>Таненбаум Э.</w:t>
      </w:r>
      <w:r>
        <w:t xml:space="preserve"> Архитектура компьютера. — 6-е изд. — СПб. : Питер, 2013. — 874 с. — (Классика Computer Science).</w:t>
      </w:r>
    </w:p>
    <w:p w14:paraId="577AF9CE" w14:textId="77777777" w:rsidR="00967825" w:rsidRDefault="00944A9D">
      <w:pPr>
        <w:pStyle w:val="a0"/>
      </w:pPr>
      <w:r>
        <w:t xml:space="preserve">16. </w:t>
      </w:r>
      <w:r>
        <w:rPr>
          <w:i/>
          <w:iCs/>
        </w:rPr>
        <w:t>Таненбаум Э.</w:t>
      </w:r>
      <w:r>
        <w:t xml:space="preserve">, </w:t>
      </w:r>
      <w:r>
        <w:rPr>
          <w:i/>
          <w:iCs/>
        </w:rPr>
        <w:t>Бос Х.</w:t>
      </w:r>
      <w:r>
        <w:t xml:space="preserve"> Современные операционные системы. — 4-е изд. — СПб. : Питер, 2015. — 1120 с. — (Классика Computer Science).</w:t>
      </w:r>
      <w:bookmarkEnd w:id="10"/>
    </w:p>
    <w:sectPr w:rsidR="00967825" w:rsidSect="00314BF7">
      <w:pgSz w:w="12240" w:h="15840"/>
      <w:pgMar w:top="851" w:right="1134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8D38EE7" w14:textId="77777777" w:rsidR="00854936" w:rsidRDefault="00854936">
      <w:pPr>
        <w:spacing w:after="0"/>
      </w:pPr>
      <w:r>
        <w:separator/>
      </w:r>
    </w:p>
  </w:endnote>
  <w:endnote w:type="continuationSeparator" w:id="0">
    <w:p w14:paraId="135C672F" w14:textId="77777777" w:rsidR="00854936" w:rsidRDefault="008549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200D5C0" w14:textId="77777777" w:rsidR="00854936" w:rsidRDefault="00854936">
      <w:r>
        <w:separator/>
      </w:r>
    </w:p>
  </w:footnote>
  <w:footnote w:type="continuationSeparator" w:id="0">
    <w:p w14:paraId="240078CB" w14:textId="77777777" w:rsidR="00854936" w:rsidRDefault="008549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DB62BF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A99411"/>
    <w:multiLevelType w:val="multilevel"/>
    <w:tmpl w:val="86B43DB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>
    <w:nsid w:val="00A99412"/>
    <w:multiLevelType w:val="multilevel"/>
    <w:tmpl w:val="2C40DE1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>
    <w:nsid w:val="00A99413"/>
    <w:multiLevelType w:val="multilevel"/>
    <w:tmpl w:val="D5B4189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>
    <w:nsid w:val="00A99414"/>
    <w:multiLevelType w:val="multilevel"/>
    <w:tmpl w:val="3CB08E2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>
    <w:nsid w:val="00A99415"/>
    <w:multiLevelType w:val="multilevel"/>
    <w:tmpl w:val="17B6E6D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>
    <w:nsid w:val="00A99416"/>
    <w:multiLevelType w:val="multilevel"/>
    <w:tmpl w:val="0AA4B13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>
    <w:nsid w:val="00A99417"/>
    <w:multiLevelType w:val="multilevel"/>
    <w:tmpl w:val="FBFA430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>
    <w:nsid w:val="00A99418"/>
    <w:multiLevelType w:val="multilevel"/>
    <w:tmpl w:val="9074293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>
    <w:nsid w:val="0E155B4B"/>
    <w:multiLevelType w:val="multilevel"/>
    <w:tmpl w:val="70E691C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>
    <w:nsid w:val="112F627F"/>
    <w:multiLevelType w:val="multilevel"/>
    <w:tmpl w:val="ED9E81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F46165A"/>
    <w:multiLevelType w:val="multilevel"/>
    <w:tmpl w:val="70E691C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>
    <w:nsid w:val="63BE3041"/>
    <w:multiLevelType w:val="multilevel"/>
    <w:tmpl w:val="C00032A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>
    <w:nsid w:val="67FC7178"/>
    <w:multiLevelType w:val="multilevel"/>
    <w:tmpl w:val="70E691C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>
    <w:abstractNumId w:val="11"/>
  </w:num>
  <w:num w:numId="14">
    <w:abstractNumId w:val="9"/>
  </w:num>
  <w:num w:numId="15">
    <w:abstractNumId w:val="13"/>
  </w:num>
  <w:num w:numId="16">
    <w:abstractNumId w:val="12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67825"/>
    <w:rsid w:val="00035568"/>
    <w:rsid w:val="00081A07"/>
    <w:rsid w:val="00192D91"/>
    <w:rsid w:val="00314BF7"/>
    <w:rsid w:val="00466B59"/>
    <w:rsid w:val="00543BC6"/>
    <w:rsid w:val="00583D8D"/>
    <w:rsid w:val="0066786F"/>
    <w:rsid w:val="00752841"/>
    <w:rsid w:val="00761A12"/>
    <w:rsid w:val="00821680"/>
    <w:rsid w:val="00854936"/>
    <w:rsid w:val="00933156"/>
    <w:rsid w:val="00944A9D"/>
    <w:rsid w:val="00967825"/>
    <w:rsid w:val="009A3477"/>
    <w:rsid w:val="009F0A3D"/>
    <w:rsid w:val="00B80E6D"/>
    <w:rsid w:val="00C35A56"/>
    <w:rsid w:val="00DD6F24"/>
    <w:rsid w:val="00E840D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ED151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314BF7"/>
    <w:pPr>
      <w:spacing w:after="100"/>
    </w:pPr>
  </w:style>
  <w:style w:type="paragraph" w:styleId="af">
    <w:name w:val="Balloon Text"/>
    <w:basedOn w:val="a"/>
    <w:link w:val="af0"/>
    <w:rsid w:val="00081A07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081A07"/>
    <w:rPr>
      <w:rFonts w:ascii="Tahoma" w:hAnsi="Tahoma" w:cs="Tahoma"/>
      <w:sz w:val="16"/>
      <w:szCs w:val="16"/>
    </w:rPr>
  </w:style>
  <w:style w:type="paragraph" w:styleId="af1">
    <w:name w:val="List Paragraph"/>
    <w:basedOn w:val="a"/>
    <w:rsid w:val="00C35A5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314BF7"/>
    <w:pPr>
      <w:spacing w:after="100"/>
    </w:pPr>
  </w:style>
  <w:style w:type="paragraph" w:styleId="af">
    <w:name w:val="Balloon Text"/>
    <w:basedOn w:val="a"/>
    <w:link w:val="af0"/>
    <w:rsid w:val="00081A07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081A07"/>
    <w:rPr>
      <w:rFonts w:ascii="Tahoma" w:hAnsi="Tahoma" w:cs="Tahoma"/>
      <w:sz w:val="16"/>
      <w:szCs w:val="16"/>
    </w:rPr>
  </w:style>
  <w:style w:type="paragraph" w:styleId="af1">
    <w:name w:val="List Paragraph"/>
    <w:basedOn w:val="a"/>
    <w:rsid w:val="00C35A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53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1" Type="http://schemas.openxmlformats.org/officeDocument/2006/relationships/numbering" Target="numbering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681</Words>
  <Characters>3887</Characters>
  <Application>Microsoft Office Word</Application>
  <DocSecurity>0</DocSecurity>
  <Lines>32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8</vt:lpstr>
    </vt:vector>
  </TitlesOfParts>
  <Company/>
  <LinksUpToDate>false</LinksUpToDate>
  <CharactersWithSpaces>45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ыполнил Чубаев Кирилл Евгеньевич, НММбд-04-24</dc:creator>
  <cp:lastModifiedBy>HP</cp:lastModifiedBy>
  <cp:revision>2</cp:revision>
  <cp:lastPrinted>2024-11-30T12:46:00Z</cp:lastPrinted>
  <dcterms:created xsi:type="dcterms:W3CDTF">2024-12-17T21:59:00Z</dcterms:created>
  <dcterms:modified xsi:type="dcterms:W3CDTF">2024-12-17T21:5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 теме: Программирование цикла. Обработка аргументов командной строки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